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30B00" w14:textId="77777777" w:rsidR="00777C30" w:rsidRPr="00C42AD1" w:rsidRDefault="00777C30" w:rsidP="00C42AD1">
      <w:pPr>
        <w:spacing w:after="120" w:line="276" w:lineRule="auto"/>
        <w:jc w:val="center"/>
      </w:pPr>
      <w:r w:rsidRPr="00C42AD1">
        <w:t>ДУХОВНАЯ ОБРАЗОВАТЕЛЬНАЯ РЕЛИГИОЗНАЯ ОРГАНИЗАЦИЯ ВЫСШЕГО ОБРАЗОВАНИЯ РУССКОЙ ПРАВОСЛАВНОЙ ЦЕРКВИ</w:t>
      </w:r>
    </w:p>
    <w:p w14:paraId="0E89A824" w14:textId="77777777" w:rsidR="00777C30" w:rsidRPr="00C42AD1" w:rsidRDefault="00777C30" w:rsidP="00C42AD1">
      <w:pPr>
        <w:spacing w:after="120" w:line="276" w:lineRule="auto"/>
        <w:jc w:val="center"/>
      </w:pPr>
      <w:r w:rsidRPr="00C42AD1">
        <w:t>ПРАВОСЛАВНЫЙ СВЯТО-ТИХОНОВСКИЙ БОГОСЛОВСКИЙ ИНСТИТУТ</w:t>
      </w:r>
    </w:p>
    <w:p w14:paraId="520415D7" w14:textId="77777777" w:rsidR="00777C30" w:rsidRPr="00C42AD1" w:rsidRDefault="00777C30" w:rsidP="00C42AD1">
      <w:pPr>
        <w:spacing w:after="120" w:line="276" w:lineRule="auto"/>
        <w:jc w:val="center"/>
        <w:rPr>
          <w:b/>
          <w:i/>
        </w:rPr>
      </w:pPr>
      <w:r w:rsidRPr="00C42AD1">
        <w:t>КАФЕДРА ПАСТЫРСКОГО И НРАВСТВЕННОГО БОГОСЛОВИЯ</w:t>
      </w:r>
    </w:p>
    <w:p w14:paraId="01C6ABC1" w14:textId="77777777" w:rsidR="00777C30" w:rsidRPr="00C42AD1" w:rsidRDefault="00777C30" w:rsidP="00C42AD1">
      <w:pPr>
        <w:spacing w:after="120" w:line="276" w:lineRule="auto"/>
        <w:jc w:val="both"/>
      </w:pPr>
    </w:p>
    <w:p w14:paraId="3DB7CC00" w14:textId="77777777" w:rsidR="00777C30" w:rsidRPr="00C42AD1" w:rsidRDefault="00777C30" w:rsidP="00C42AD1">
      <w:pPr>
        <w:spacing w:after="120" w:line="276" w:lineRule="auto"/>
        <w:jc w:val="center"/>
      </w:pPr>
    </w:p>
    <w:p w14:paraId="4F1A0161" w14:textId="77777777" w:rsidR="00777C30" w:rsidRPr="00C42AD1" w:rsidRDefault="00777C30" w:rsidP="00C42AD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BF4133" w:rsidRPr="00C42AD1" w14:paraId="3C117389" w14:textId="77777777" w:rsidTr="003D6111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F4133" w:rsidRPr="008D0074" w14:paraId="3A30C2BB" w14:textId="77777777" w:rsidTr="00DA26C2">
              <w:tc>
                <w:tcPr>
                  <w:tcW w:w="4785" w:type="dxa"/>
                </w:tcPr>
                <w:p w14:paraId="11478D9A" w14:textId="77777777" w:rsidR="00BF4133" w:rsidRPr="008D0074" w:rsidRDefault="00BF4133" w:rsidP="00BF4133">
                  <w:pPr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Принята</w:t>
                  </w:r>
                </w:p>
                <w:p w14:paraId="010FFA82" w14:textId="77777777" w:rsidR="00BF4133" w:rsidRPr="008D0074" w:rsidRDefault="00BF4133" w:rsidP="00BF413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на заседании кафедры</w:t>
                  </w:r>
                </w:p>
                <w:p w14:paraId="5D09EB1F" w14:textId="77777777" w:rsidR="00BF4133" w:rsidRPr="008D0074" w:rsidRDefault="00BF4133" w:rsidP="00BF413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 xml:space="preserve"> «___»_______20__ года,</w:t>
                  </w:r>
                </w:p>
                <w:p w14:paraId="608DF04F" w14:textId="77777777" w:rsidR="00BF4133" w:rsidRPr="008D0074" w:rsidRDefault="00BF4133" w:rsidP="00BF4133">
                  <w:pPr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протокол № ________.</w:t>
                  </w:r>
                </w:p>
                <w:p w14:paraId="4048E928" w14:textId="77777777" w:rsidR="00BF4133" w:rsidRPr="008D0074" w:rsidRDefault="00BF4133" w:rsidP="00BF4133">
                  <w:pPr>
                    <w:rPr>
                      <w:color w:val="000000"/>
                    </w:rPr>
                  </w:pPr>
                </w:p>
                <w:p w14:paraId="5F6A4CA6" w14:textId="7C0E90D3" w:rsidR="00BF4133" w:rsidRPr="008D0074" w:rsidRDefault="00A277F9" w:rsidP="00BF4133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0C0B759E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УТВЕРЖДАЮ</w:t>
                  </w:r>
                </w:p>
                <w:p w14:paraId="2EABE4CC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Проректор по учебной работе ПСТБИ</w:t>
                  </w:r>
                </w:p>
                <w:p w14:paraId="13753B02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_____________ / прот. Николай Емельянов /</w:t>
                  </w:r>
                </w:p>
                <w:p w14:paraId="1365677D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«_____» _________________ 20__ г.</w:t>
                  </w:r>
                </w:p>
                <w:p w14:paraId="343FDCE2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109A5F8" w14:textId="77777777" w:rsidR="00BF4133" w:rsidRPr="008D0074" w:rsidRDefault="00BF4133" w:rsidP="00BF413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51E09BCD" w14:textId="77777777" w:rsidR="00BF4133" w:rsidRPr="00C42AD1" w:rsidRDefault="00BF4133" w:rsidP="00BF4133"/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F4133" w:rsidRPr="008D0074" w14:paraId="5F5FD2CE" w14:textId="77777777" w:rsidTr="00DA26C2">
              <w:tc>
                <w:tcPr>
                  <w:tcW w:w="4785" w:type="dxa"/>
                </w:tcPr>
                <w:p w14:paraId="270BF658" w14:textId="77777777" w:rsidR="00BF4133" w:rsidRPr="008D0074" w:rsidRDefault="00BF4133" w:rsidP="00BF4133">
                  <w:pPr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Принята</w:t>
                  </w:r>
                </w:p>
                <w:p w14:paraId="10F65AD9" w14:textId="77777777" w:rsidR="00BF4133" w:rsidRPr="008D0074" w:rsidRDefault="00BF4133" w:rsidP="00BF413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на заседании кафедры</w:t>
                  </w:r>
                </w:p>
                <w:p w14:paraId="5607F83E" w14:textId="77777777" w:rsidR="00BF4133" w:rsidRPr="008D0074" w:rsidRDefault="00BF4133" w:rsidP="00BF413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 xml:space="preserve"> «___»_______20__ года,</w:t>
                  </w:r>
                </w:p>
                <w:p w14:paraId="0ACB5252" w14:textId="77777777" w:rsidR="00BF4133" w:rsidRPr="008D0074" w:rsidRDefault="00BF4133" w:rsidP="00BF4133">
                  <w:pPr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протокол № ________.</w:t>
                  </w:r>
                </w:p>
                <w:p w14:paraId="3521C791" w14:textId="77777777" w:rsidR="00BF4133" w:rsidRPr="008D0074" w:rsidRDefault="00BF4133" w:rsidP="00BF4133">
                  <w:pPr>
                    <w:rPr>
                      <w:color w:val="000000"/>
                    </w:rPr>
                  </w:pPr>
                </w:p>
                <w:p w14:paraId="6BF1CCDB" w14:textId="77777777" w:rsidR="00BF4133" w:rsidRPr="008D0074" w:rsidRDefault="00BF4133" w:rsidP="00BF4133">
                  <w:pPr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64CDCD4" w14:textId="77777777" w:rsidR="00BF4133" w:rsidRPr="008D0074" w:rsidRDefault="00BF4133" w:rsidP="00BF4133">
                  <w:r w:rsidRPr="008D007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DC080D1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УТВЕРЖДАЮ</w:t>
                  </w:r>
                </w:p>
                <w:p w14:paraId="1D1A9690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Проректор по учебной работе ПСТБИ</w:t>
                  </w:r>
                </w:p>
                <w:p w14:paraId="200ED47A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_____________ / прот. Николай Емельянов /</w:t>
                  </w:r>
                </w:p>
                <w:p w14:paraId="73FA0EB4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«_____» _________________ 20__ г.</w:t>
                  </w:r>
                </w:p>
                <w:p w14:paraId="5B130D0B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4E8505E" w14:textId="77777777" w:rsidR="00BF4133" w:rsidRPr="008D0074" w:rsidRDefault="00BF4133" w:rsidP="00BF413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04FCB7D" w14:textId="77777777" w:rsidR="00BF4133" w:rsidRPr="00C42AD1" w:rsidRDefault="00BF4133" w:rsidP="00BF4133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F4133" w:rsidRPr="008D0074" w14:paraId="14BAE0E4" w14:textId="77777777" w:rsidTr="00DA26C2">
              <w:tc>
                <w:tcPr>
                  <w:tcW w:w="4785" w:type="dxa"/>
                </w:tcPr>
                <w:p w14:paraId="4719E773" w14:textId="77777777" w:rsidR="00BF4133" w:rsidRPr="008D0074" w:rsidRDefault="00BF4133" w:rsidP="00BF4133">
                  <w:pPr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Принята</w:t>
                  </w:r>
                </w:p>
                <w:p w14:paraId="47D0F96C" w14:textId="77777777" w:rsidR="00BF4133" w:rsidRPr="008D0074" w:rsidRDefault="00BF4133" w:rsidP="00BF413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на заседании кафедры</w:t>
                  </w:r>
                </w:p>
                <w:p w14:paraId="36FD8B7D" w14:textId="77777777" w:rsidR="00BF4133" w:rsidRPr="008D0074" w:rsidRDefault="00BF4133" w:rsidP="00BF413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 xml:space="preserve"> «___»_______20__ года,</w:t>
                  </w:r>
                </w:p>
                <w:p w14:paraId="37DCF96D" w14:textId="77777777" w:rsidR="00BF4133" w:rsidRPr="008D0074" w:rsidRDefault="00BF4133" w:rsidP="00BF4133">
                  <w:pPr>
                    <w:jc w:val="center"/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протокол № ________.</w:t>
                  </w:r>
                </w:p>
                <w:p w14:paraId="33599B39" w14:textId="77777777" w:rsidR="00BF4133" w:rsidRPr="008D0074" w:rsidRDefault="00BF4133" w:rsidP="00BF4133">
                  <w:pPr>
                    <w:rPr>
                      <w:color w:val="000000"/>
                    </w:rPr>
                  </w:pPr>
                </w:p>
                <w:p w14:paraId="0FA49E45" w14:textId="77777777" w:rsidR="00BF4133" w:rsidRPr="008D0074" w:rsidRDefault="00BF4133" w:rsidP="00BF4133">
                  <w:pPr>
                    <w:rPr>
                      <w:color w:val="000000"/>
                    </w:rPr>
                  </w:pPr>
                  <w:r w:rsidRPr="008D007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9587843" w14:textId="77777777" w:rsidR="00BF4133" w:rsidRPr="008D0074" w:rsidRDefault="00BF4133" w:rsidP="00BF4133">
                  <w:r w:rsidRPr="008D007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20A68DA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УТВЕРЖДАЮ</w:t>
                  </w:r>
                </w:p>
                <w:p w14:paraId="346523C0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Проректор по учебной работе ПСТБИ</w:t>
                  </w:r>
                </w:p>
                <w:p w14:paraId="27194B34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_____________ / прот. Николай Емельянов /</w:t>
                  </w:r>
                </w:p>
                <w:p w14:paraId="1066C430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8D0074">
                    <w:rPr>
                      <w:i/>
                    </w:rPr>
                    <w:t>«_____» _________________ 20__ г.</w:t>
                  </w:r>
                </w:p>
                <w:p w14:paraId="5181250D" w14:textId="77777777" w:rsidR="00BF4133" w:rsidRPr="008D0074" w:rsidRDefault="00BF4133" w:rsidP="00BF413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27745BA" w14:textId="77777777" w:rsidR="00BF4133" w:rsidRPr="008D0074" w:rsidRDefault="00BF4133" w:rsidP="00BF413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03E2B57" w14:textId="77777777" w:rsidR="00BF4133" w:rsidRPr="00C42AD1" w:rsidRDefault="00BF4133" w:rsidP="00BF4133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</w:tr>
    </w:tbl>
    <w:p w14:paraId="048A2931" w14:textId="77777777" w:rsidR="00777C30" w:rsidRPr="00C42AD1" w:rsidRDefault="00777C30" w:rsidP="00C42AD1">
      <w:pPr>
        <w:spacing w:after="120" w:line="276" w:lineRule="auto"/>
        <w:ind w:left="567" w:hanging="567"/>
        <w:jc w:val="both"/>
      </w:pPr>
    </w:p>
    <w:p w14:paraId="435B015C" w14:textId="77777777" w:rsidR="00777C30" w:rsidRPr="00C42AD1" w:rsidRDefault="00777C30" w:rsidP="00C42AD1">
      <w:pPr>
        <w:spacing w:after="120" w:line="276" w:lineRule="auto"/>
        <w:jc w:val="center"/>
      </w:pPr>
      <w:r w:rsidRPr="00C42AD1">
        <w:t>РАБОЧАЯ ПРОГРАММА ДИСЦИПЛИНЫ</w:t>
      </w:r>
    </w:p>
    <w:p w14:paraId="155007FB" w14:textId="77777777" w:rsidR="00777C30" w:rsidRPr="00C42AD1" w:rsidRDefault="00777C30" w:rsidP="00C42AD1">
      <w:pPr>
        <w:spacing w:after="120" w:line="276" w:lineRule="auto"/>
        <w:jc w:val="center"/>
        <w:rPr>
          <w:b/>
          <w:i/>
          <w:spacing w:val="-2"/>
        </w:rPr>
      </w:pPr>
      <w:r w:rsidRPr="00C42AD1">
        <w:rPr>
          <w:b/>
        </w:rPr>
        <w:t>ИСТОРИЯ ДРЕВНЕЙ ХРИСТИАНСКОЙ ЦЕРКВИ</w:t>
      </w:r>
    </w:p>
    <w:p w14:paraId="3A4EEEB1" w14:textId="77777777" w:rsidR="00777C30" w:rsidRDefault="00777C30" w:rsidP="00C42AD1">
      <w:pPr>
        <w:spacing w:after="120" w:line="276" w:lineRule="auto"/>
        <w:jc w:val="center"/>
        <w:rPr>
          <w:b/>
          <w:i/>
          <w:spacing w:val="-2"/>
        </w:rPr>
      </w:pPr>
    </w:p>
    <w:p w14:paraId="0127D339" w14:textId="77777777" w:rsidR="00C42AD1" w:rsidRPr="00C42AD1" w:rsidRDefault="00C42AD1" w:rsidP="00C42AD1">
      <w:pPr>
        <w:spacing w:after="120" w:line="276" w:lineRule="auto"/>
        <w:jc w:val="center"/>
        <w:rPr>
          <w:b/>
          <w:i/>
          <w:spacing w:val="-2"/>
        </w:rPr>
      </w:pPr>
    </w:p>
    <w:p w14:paraId="6FDED9CB" w14:textId="77777777" w:rsidR="00777C30" w:rsidRPr="00C42AD1" w:rsidRDefault="00777C30" w:rsidP="00C42AD1">
      <w:pPr>
        <w:spacing w:after="120" w:line="276" w:lineRule="auto"/>
        <w:jc w:val="center"/>
      </w:pPr>
      <w:r w:rsidRPr="00C42AD1">
        <w:t>Основная образовательная программа:</w:t>
      </w:r>
      <w:r w:rsidRPr="00C42AD1">
        <w:rPr>
          <w:b/>
        </w:rPr>
        <w:t xml:space="preserve"> </w:t>
      </w:r>
      <w:r w:rsidRPr="00C42AD1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53562167" w14:textId="77777777" w:rsidR="00777C30" w:rsidRPr="00C42AD1" w:rsidRDefault="00777C30" w:rsidP="00C42AD1">
      <w:pPr>
        <w:spacing w:after="120" w:line="276" w:lineRule="auto"/>
        <w:jc w:val="center"/>
        <w:rPr>
          <w:color w:val="244061"/>
        </w:rPr>
      </w:pPr>
      <w:r w:rsidRPr="00C42AD1">
        <w:t>Квалификация выпускника</w:t>
      </w:r>
      <w:r w:rsidRPr="00C42AD1">
        <w:rPr>
          <w:i/>
        </w:rPr>
        <w:t xml:space="preserve">: </w:t>
      </w:r>
      <w:r w:rsidRPr="00C42AD1">
        <w:rPr>
          <w:b/>
          <w:i/>
        </w:rPr>
        <w:t>бакалавр богословия</w:t>
      </w:r>
    </w:p>
    <w:p w14:paraId="2A4C5DF0" w14:textId="77777777" w:rsidR="00777C30" w:rsidRPr="00C42AD1" w:rsidRDefault="00777C30" w:rsidP="00C42AD1">
      <w:pPr>
        <w:spacing w:after="120" w:line="276" w:lineRule="auto"/>
        <w:jc w:val="center"/>
      </w:pPr>
      <w:r w:rsidRPr="00C42AD1">
        <w:t xml:space="preserve">Форма обучения: </w:t>
      </w:r>
      <w:r w:rsidRPr="00C42AD1">
        <w:rPr>
          <w:b/>
          <w:i/>
        </w:rPr>
        <w:t>очная</w:t>
      </w:r>
    </w:p>
    <w:p w14:paraId="4EBC7AC8" w14:textId="77777777" w:rsidR="00777C30" w:rsidRPr="00C42AD1" w:rsidRDefault="00777C30" w:rsidP="00C42AD1">
      <w:pPr>
        <w:spacing w:after="120" w:line="276" w:lineRule="auto"/>
        <w:jc w:val="both"/>
      </w:pPr>
    </w:p>
    <w:p w14:paraId="2FBF2625" w14:textId="77777777" w:rsidR="00777C30" w:rsidRDefault="00777C30" w:rsidP="00C42AD1">
      <w:pPr>
        <w:spacing w:after="120" w:line="276" w:lineRule="auto"/>
        <w:jc w:val="both"/>
      </w:pPr>
    </w:p>
    <w:p w14:paraId="53272AF6" w14:textId="77777777" w:rsidR="00C42AD1" w:rsidRDefault="00C42AD1" w:rsidP="00C42AD1">
      <w:pPr>
        <w:spacing w:after="120" w:line="276" w:lineRule="auto"/>
        <w:jc w:val="both"/>
      </w:pPr>
    </w:p>
    <w:p w14:paraId="20A8112F" w14:textId="77777777" w:rsidR="00C42AD1" w:rsidRDefault="00C42AD1" w:rsidP="00C42AD1">
      <w:pPr>
        <w:spacing w:after="120" w:line="276" w:lineRule="auto"/>
        <w:jc w:val="both"/>
      </w:pPr>
    </w:p>
    <w:p w14:paraId="4C42B580" w14:textId="77777777" w:rsidR="00C42AD1" w:rsidRDefault="00C42AD1" w:rsidP="00C42AD1">
      <w:pPr>
        <w:spacing w:after="120" w:line="276" w:lineRule="auto"/>
        <w:jc w:val="both"/>
      </w:pPr>
    </w:p>
    <w:p w14:paraId="3639C285" w14:textId="77777777" w:rsidR="00C42AD1" w:rsidRDefault="00C42AD1" w:rsidP="00C42AD1">
      <w:pPr>
        <w:spacing w:after="120" w:line="276" w:lineRule="auto"/>
        <w:jc w:val="both"/>
      </w:pPr>
    </w:p>
    <w:p w14:paraId="60E84C0B" w14:textId="77777777" w:rsidR="00C42AD1" w:rsidRDefault="00C42AD1" w:rsidP="00C42AD1">
      <w:pPr>
        <w:spacing w:after="120" w:line="276" w:lineRule="auto"/>
        <w:jc w:val="both"/>
      </w:pPr>
    </w:p>
    <w:p w14:paraId="4ABA3922" w14:textId="77777777" w:rsidR="00C42AD1" w:rsidRPr="00C42AD1" w:rsidRDefault="00C42AD1" w:rsidP="00C42AD1">
      <w:pPr>
        <w:spacing w:after="120" w:line="276" w:lineRule="auto"/>
        <w:jc w:val="both"/>
      </w:pPr>
    </w:p>
    <w:p w14:paraId="652E9FD8" w14:textId="77777777" w:rsidR="00F61D6B" w:rsidRPr="00C42AD1" w:rsidRDefault="00F61D6B" w:rsidP="00C42AD1">
      <w:pPr>
        <w:spacing w:after="120" w:line="276" w:lineRule="auto"/>
        <w:jc w:val="both"/>
      </w:pPr>
    </w:p>
    <w:p w14:paraId="48B72125" w14:textId="2818EAFF" w:rsidR="00777C30" w:rsidRPr="00C42AD1" w:rsidRDefault="00777C30" w:rsidP="00A83547">
      <w:pPr>
        <w:widowControl w:val="0"/>
        <w:spacing w:after="120" w:line="276" w:lineRule="auto"/>
        <w:jc w:val="center"/>
      </w:pPr>
      <w:r w:rsidRPr="00C42AD1">
        <w:t>Москва, 20</w:t>
      </w:r>
      <w:r w:rsidR="00A83547">
        <w:t>2</w:t>
      </w:r>
      <w:r w:rsidR="00BF4133">
        <w:rPr>
          <w:lang w:val="en-US"/>
        </w:rPr>
        <w:t>1</w:t>
      </w:r>
      <w:r w:rsidRPr="00C42AD1">
        <w:t>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34103742"/>
        <w:docPartObj>
          <w:docPartGallery w:val="Table of Contents"/>
          <w:docPartUnique/>
        </w:docPartObj>
      </w:sdtPr>
      <w:sdtEndPr/>
      <w:sdtContent>
        <w:p w14:paraId="347F7610" w14:textId="77777777" w:rsidR="009C3C1D" w:rsidRPr="00C42AD1" w:rsidRDefault="009C3C1D" w:rsidP="00C42AD1">
          <w:pPr>
            <w:pStyle w:val="a6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C42AD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18E113B0" w14:textId="77777777" w:rsidR="00DA3FB5" w:rsidRDefault="00781FE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C42AD1">
            <w:fldChar w:fldCharType="begin"/>
          </w:r>
          <w:r w:rsidR="009C3C1D" w:rsidRPr="00C42AD1">
            <w:instrText xml:space="preserve"> TOC \o "1-3" \h \z \u </w:instrText>
          </w:r>
          <w:r w:rsidRPr="00C42AD1">
            <w:fldChar w:fldCharType="separate"/>
          </w:r>
          <w:hyperlink w:anchor="_Toc54874286" w:history="1">
            <w:r w:rsidR="00DA3FB5" w:rsidRPr="00B33C12">
              <w:rPr>
                <w:rStyle w:val="a5"/>
                <w:noProof/>
              </w:rPr>
              <w:t>Цели освоения дисциплин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6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0DBD128B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7" w:history="1">
            <w:r w:rsidR="00DA3FB5" w:rsidRPr="00B33C12">
              <w:rPr>
                <w:rStyle w:val="a5"/>
                <w:noProof/>
              </w:rPr>
              <w:t>Место дисциплины в структуре образовательной программ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7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297D1C8A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8" w:history="1">
            <w:r w:rsidR="00DA3FB5" w:rsidRPr="00B33C12">
              <w:rPr>
                <w:rStyle w:val="a5"/>
                <w:noProof/>
              </w:rPr>
              <w:t>Перечень планируемых результатов обучения по дисциплине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8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3FBC9CE5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9" w:history="1">
            <w:r w:rsidR="00DA3FB5" w:rsidRPr="00B33C12">
              <w:rPr>
                <w:rStyle w:val="a5"/>
                <w:noProof/>
              </w:rPr>
              <w:t>Компетенция, формируемая дисциплиной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9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41DBD0F6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0" w:history="1">
            <w:r w:rsidR="00DA3FB5" w:rsidRPr="00B33C12">
              <w:rPr>
                <w:rStyle w:val="a5"/>
                <w:noProof/>
              </w:rPr>
              <w:t>Этапы освоения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0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28EC4A0E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1" w:history="1">
            <w:r w:rsidR="00DA3FB5" w:rsidRPr="00B33C12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1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4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0BE1C904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2" w:history="1">
            <w:r w:rsidR="00DA3FB5" w:rsidRPr="00B33C12">
              <w:rPr>
                <w:rStyle w:val="a5"/>
                <w:noProof/>
              </w:rPr>
              <w:t>Объём дисциплины и трудоёмкость по видам учебных занятий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2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5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6FE94E54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3" w:history="1">
            <w:r w:rsidR="00DA3FB5" w:rsidRPr="00B33C12">
              <w:rPr>
                <w:rStyle w:val="a5"/>
                <w:noProof/>
              </w:rPr>
              <w:t>Тематический план дисциплни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3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5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646EEF57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4" w:history="1">
            <w:r w:rsidR="00DA3FB5" w:rsidRPr="00B33C12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="00DA3FB5" w:rsidRPr="00B33C12">
              <w:rPr>
                <w:rStyle w:val="a5"/>
                <w:i/>
                <w:noProof/>
              </w:rPr>
              <w:t xml:space="preserve"> </w:t>
            </w:r>
            <w:r w:rsidR="00DA3FB5" w:rsidRPr="00B33C12">
              <w:rPr>
                <w:rStyle w:val="a5"/>
                <w:noProof/>
              </w:rPr>
              <w:t>по дисциплине.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4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0EE0BC24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5" w:history="1">
            <w:r w:rsidR="00DA3FB5" w:rsidRPr="00B33C12">
              <w:rPr>
                <w:rStyle w:val="a5"/>
                <w:noProof/>
              </w:rPr>
              <w:t>Фонд оценочных средств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5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5E9E7B41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6" w:history="1">
            <w:r w:rsidR="00DA3FB5" w:rsidRPr="00B33C12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6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00EB6614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7" w:history="1">
            <w:r w:rsidR="00DA3FB5" w:rsidRPr="00B33C12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7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61B7AB3C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8" w:history="1">
            <w:r w:rsidR="00DA3FB5" w:rsidRPr="00B33C12">
              <w:rPr>
                <w:rStyle w:val="a5"/>
                <w:noProof/>
              </w:rPr>
              <w:t>Вопросы для проведения промежуточной аттеста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8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6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5E310FD0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9" w:history="1">
            <w:r w:rsidR="00DA3FB5" w:rsidRPr="00B33C12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99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8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1B387CE6" w14:textId="77777777" w:rsidR="00DA3FB5" w:rsidRDefault="001E34F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0" w:history="1">
            <w:r w:rsidR="00DA3FB5" w:rsidRPr="00B33C12">
              <w:rPr>
                <w:rStyle w:val="a5"/>
                <w:noProof/>
              </w:rPr>
              <w:t>Критерии оценивания устных опросов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0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8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611C5154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1" w:history="1">
            <w:r w:rsidR="00DA3FB5" w:rsidRPr="00B33C12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1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8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1668F230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2" w:history="1">
            <w:r w:rsidR="00DA3FB5" w:rsidRPr="00B33C12">
              <w:rPr>
                <w:rStyle w:val="a5"/>
                <w:noProof/>
              </w:rPr>
              <w:t>Средства оценивания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2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9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531FD9C7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3" w:history="1">
            <w:r w:rsidR="00DA3FB5" w:rsidRPr="00B33C12">
              <w:rPr>
                <w:rStyle w:val="a5"/>
                <w:noProof/>
              </w:rPr>
              <w:t>Литератур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3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0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07F285EE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4" w:history="1">
            <w:r w:rsidR="00DA3FB5" w:rsidRPr="00B33C12">
              <w:rPr>
                <w:rStyle w:val="a5"/>
                <w:noProof/>
              </w:rPr>
              <w:t>Основная литератур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4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0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7E08BEBE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5" w:history="1">
            <w:r w:rsidR="00DA3FB5" w:rsidRPr="00B33C12">
              <w:rPr>
                <w:rStyle w:val="a5"/>
                <w:noProof/>
              </w:rPr>
              <w:t>Дополнительная литератур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5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0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308A8393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6" w:history="1">
            <w:r w:rsidR="00DA3FB5" w:rsidRPr="00B33C12">
              <w:rPr>
                <w:rStyle w:val="a5"/>
                <w:noProof/>
              </w:rPr>
              <w:t>Интернет-ресурс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6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1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4CE65E51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7" w:history="1">
            <w:r w:rsidR="00DA3FB5" w:rsidRPr="00B33C12">
              <w:rPr>
                <w:rStyle w:val="a5"/>
                <w:noProof/>
              </w:rPr>
              <w:t>Святоотеческая письменность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7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1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3CBD20F1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8" w:history="1">
            <w:r w:rsidR="00DA3FB5" w:rsidRPr="00B33C12">
              <w:rPr>
                <w:rStyle w:val="a5"/>
                <w:noProof/>
              </w:rPr>
              <w:t>Прочие исторические источники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8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2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3EA59D62" w14:textId="77777777" w:rsidR="00DA3FB5" w:rsidRDefault="001E34F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9" w:history="1">
            <w:r w:rsidR="00DA3FB5" w:rsidRPr="00B33C12">
              <w:rPr>
                <w:rStyle w:val="a5"/>
                <w:noProof/>
              </w:rPr>
              <w:t>Учебная литератур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09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2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72939EA7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10" w:history="1">
            <w:r w:rsidR="00DA3FB5" w:rsidRPr="00B33C12">
              <w:rPr>
                <w:rStyle w:val="a5"/>
                <w:noProof/>
              </w:rPr>
              <w:t>Методические указания для обучающихся по освоению дисциплин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10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243A55A5" w14:textId="77777777" w:rsidR="00DA3FB5" w:rsidRDefault="001E34F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11" w:history="1">
            <w:r w:rsidR="00DA3FB5" w:rsidRPr="00B33C12">
              <w:rPr>
                <w:rStyle w:val="a5"/>
                <w:noProof/>
              </w:rPr>
              <w:t>Материально-техническая база для осуществления образовательного процесса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311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9F1AF1">
              <w:rPr>
                <w:noProof/>
                <w:webHidden/>
              </w:rPr>
              <w:t>14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14:paraId="6CF460D9" w14:textId="77777777" w:rsidR="009C3C1D" w:rsidRPr="00C42AD1" w:rsidRDefault="00781FED" w:rsidP="00C42AD1">
          <w:pPr>
            <w:spacing w:after="120" w:line="276" w:lineRule="auto"/>
          </w:pPr>
          <w:r w:rsidRPr="00C42AD1">
            <w:rPr>
              <w:b/>
              <w:bCs/>
            </w:rPr>
            <w:fldChar w:fldCharType="end"/>
          </w:r>
        </w:p>
      </w:sdtContent>
    </w:sdt>
    <w:p w14:paraId="763450BA" w14:textId="77777777" w:rsidR="009C3C1D" w:rsidRPr="00C42AD1" w:rsidRDefault="000A0EA8" w:rsidP="0079716F">
      <w:pPr>
        <w:pStyle w:val="2"/>
      </w:pPr>
      <w:r w:rsidRPr="00C42AD1">
        <w:br w:type="page"/>
      </w:r>
    </w:p>
    <w:p w14:paraId="5009DEFD" w14:textId="77777777" w:rsidR="000A0EA8" w:rsidRPr="00C42AD1" w:rsidRDefault="000A0EA8" w:rsidP="00C42AD1">
      <w:pPr>
        <w:pStyle w:val="10"/>
        <w:spacing w:before="0" w:after="120" w:line="276" w:lineRule="auto"/>
      </w:pPr>
      <w:bookmarkStart w:id="0" w:name="_Toc54874286"/>
      <w:r w:rsidRPr="00C42AD1">
        <w:lastRenderedPageBreak/>
        <w:t>Цели освоения дисциплины</w:t>
      </w:r>
      <w:bookmarkEnd w:id="0"/>
      <w:r w:rsidRPr="00C42AD1">
        <w:t xml:space="preserve">                             </w:t>
      </w:r>
    </w:p>
    <w:p w14:paraId="25BC6DA6" w14:textId="77777777" w:rsidR="000A0EA8" w:rsidRPr="00C42AD1" w:rsidRDefault="000A0EA8" w:rsidP="00C42AD1">
      <w:pPr>
        <w:tabs>
          <w:tab w:val="left" w:pos="1080"/>
        </w:tabs>
        <w:spacing w:after="120" w:line="276" w:lineRule="auto"/>
        <w:jc w:val="both"/>
      </w:pPr>
      <w:r w:rsidRPr="00C42AD1">
        <w:t xml:space="preserve">Цель освоения </w:t>
      </w:r>
      <w:r w:rsidRPr="00C42AD1">
        <w:rPr>
          <w:spacing w:val="-3"/>
        </w:rPr>
        <w:t>дисциплин</w:t>
      </w:r>
      <w:r w:rsidRPr="00C42AD1">
        <w:t>ы История древней христианской Церкви</w:t>
      </w:r>
      <w:r w:rsidR="00495F7A" w:rsidRPr="00C42AD1">
        <w:rPr>
          <w:b/>
          <w:i/>
        </w:rPr>
        <w:t xml:space="preserve"> </w:t>
      </w:r>
      <w:r w:rsidRPr="00C42AD1">
        <w:t>- дать учащимся начальные сведения об истории древней Церкви как богословской науке и как части истории позднеримской и ранней Византийской Империи.</w:t>
      </w:r>
    </w:p>
    <w:p w14:paraId="48C735B2" w14:textId="77777777" w:rsidR="000A0EA8" w:rsidRPr="00C42AD1" w:rsidRDefault="000A0EA8" w:rsidP="00C42AD1">
      <w:pPr>
        <w:tabs>
          <w:tab w:val="left" w:pos="0"/>
        </w:tabs>
        <w:spacing w:after="120" w:line="276" w:lineRule="auto"/>
        <w:jc w:val="both"/>
      </w:pPr>
      <w:r w:rsidRPr="00C42AD1">
        <w:t xml:space="preserve">Курс истории древней христианской Церкви призван способствовать: </w:t>
      </w:r>
    </w:p>
    <w:p w14:paraId="1D63D6F1" w14:textId="77777777"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t>пониманию студентами истории Церкви как составляющей Священной истории Нового Завета;</w:t>
      </w:r>
    </w:p>
    <w:p w14:paraId="1A3996E6" w14:textId="77777777"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14:paraId="2E5EA3A3" w14:textId="77777777"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rPr>
          <w:bCs/>
        </w:rPr>
        <w:t xml:space="preserve">ознакомление студентов с главнейшими событиями и проблемами истории древней христианской Церкви </w:t>
      </w:r>
      <w:r w:rsidRPr="00C42AD1">
        <w:rPr>
          <w:bCs/>
          <w:lang w:val="en-US"/>
        </w:rPr>
        <w:t>I</w:t>
      </w:r>
      <w:r w:rsidRPr="00C42AD1">
        <w:rPr>
          <w:bCs/>
        </w:rPr>
        <w:t>-</w:t>
      </w:r>
      <w:r w:rsidRPr="00C42AD1">
        <w:rPr>
          <w:bCs/>
          <w:lang w:val="en-US"/>
        </w:rPr>
        <w:t>IX</w:t>
      </w:r>
      <w:r w:rsidRPr="00C42AD1">
        <w:rPr>
          <w:bCs/>
        </w:rPr>
        <w:t xml:space="preserve"> вв.</w:t>
      </w:r>
    </w:p>
    <w:p w14:paraId="7FB872E3" w14:textId="77777777"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rPr>
          <w:bCs/>
        </w:rPr>
        <w:t>формирование способности анализа современной общественно-политической ситуации с учетом понимания специфики сложившихся в эпоху древней Церкви церковно-общественных институтов.</w:t>
      </w:r>
    </w:p>
    <w:p w14:paraId="621C6407" w14:textId="77777777" w:rsidR="00495F7A" w:rsidRPr="00C42AD1" w:rsidRDefault="00495F7A" w:rsidP="00C42AD1">
      <w:pPr>
        <w:widowControl w:val="0"/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</w:pPr>
    </w:p>
    <w:p w14:paraId="76363A3B" w14:textId="77777777" w:rsidR="000A0EA8" w:rsidRPr="00C42AD1" w:rsidRDefault="00A83547" w:rsidP="00C42AD1">
      <w:pPr>
        <w:pStyle w:val="10"/>
        <w:spacing w:before="0" w:after="120" w:line="276" w:lineRule="auto"/>
      </w:pPr>
      <w:bookmarkStart w:id="1" w:name="_Toc54874287"/>
      <w:r>
        <w:t xml:space="preserve">Место дисциплины </w:t>
      </w:r>
      <w:r w:rsidR="000A0EA8" w:rsidRPr="00C42AD1">
        <w:t>в структуре образовательной программы</w:t>
      </w:r>
      <w:bookmarkEnd w:id="1"/>
    </w:p>
    <w:p w14:paraId="1964D389" w14:textId="77777777"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Дисциплина «История древней христианской Церкви» </w:t>
      </w:r>
      <w:r w:rsidR="00900026" w:rsidRPr="00C42AD1">
        <w:rPr>
          <w:b w:val="0"/>
        </w:rPr>
        <w:t>относится</w:t>
      </w:r>
      <w:r w:rsidRPr="00C42AD1">
        <w:rPr>
          <w:b w:val="0"/>
        </w:rPr>
        <w:t xml:space="preserve"> к базовой части </w:t>
      </w:r>
      <w:r w:rsidR="00900026" w:rsidRPr="00C42AD1">
        <w:rPr>
          <w:b w:val="0"/>
        </w:rPr>
        <w:t xml:space="preserve">ООП </w:t>
      </w:r>
      <w:r w:rsidRPr="00C42AD1">
        <w:rPr>
          <w:b w:val="0"/>
        </w:rPr>
        <w:t xml:space="preserve">и </w:t>
      </w:r>
      <w:r w:rsidR="00900026" w:rsidRPr="00C42AD1">
        <w:rPr>
          <w:b w:val="0"/>
        </w:rPr>
        <w:t>является обязательной к освоению</w:t>
      </w:r>
      <w:r w:rsidRPr="00C42AD1">
        <w:rPr>
          <w:b w:val="0"/>
        </w:rPr>
        <w:t>. Программа курса разработана для будущих теологов как необходимая часть их профессиональной деятельности. К моменту окончания каждого семестра) студент должен показать основные закономерности хода церковной истории до окончательного подведения богословских итогов эпохи Вселенских Соборов (сер. IX в.), изложить этапы вероучительного формулирования внутри христианской Церкви в эпоху Вселенских соборов; изложить историю становления церковных учреждений в указанный период.</w:t>
      </w:r>
    </w:p>
    <w:p w14:paraId="4C13EA0A" w14:textId="77777777" w:rsidR="00495F7A" w:rsidRPr="00C42AD1" w:rsidRDefault="00495F7A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33064F1C" w14:textId="77777777" w:rsidR="00B9083E" w:rsidRPr="00C42AD1" w:rsidRDefault="000A0EA8" w:rsidP="00C42AD1">
      <w:pPr>
        <w:pStyle w:val="10"/>
        <w:spacing w:before="0" w:after="120" w:line="276" w:lineRule="auto"/>
      </w:pPr>
      <w:bookmarkStart w:id="2" w:name="_Toc54874288"/>
      <w:r w:rsidRPr="00C42AD1">
        <w:t>Перечень планируемых результатов обучения по дисциплине</w:t>
      </w:r>
      <w:bookmarkEnd w:id="2"/>
    </w:p>
    <w:p w14:paraId="1415B7F8" w14:textId="77777777" w:rsidR="004320F7" w:rsidRPr="00C42AD1" w:rsidRDefault="004320F7" w:rsidP="0079716F">
      <w:pPr>
        <w:pStyle w:val="2"/>
      </w:pPr>
      <w:bookmarkStart w:id="3" w:name="_Toc54874289"/>
      <w:r w:rsidRPr="00C42AD1">
        <w:t>Компетенция, формируемая дисциплиной</w:t>
      </w:r>
      <w:bookmarkEnd w:id="3"/>
    </w:p>
    <w:p w14:paraId="203F73EC" w14:textId="6B4E682E" w:rsidR="004320F7" w:rsidRPr="00C42AD1" w:rsidRDefault="004320F7" w:rsidP="00C42AD1">
      <w:pPr>
        <w:widowControl w:val="0"/>
        <w:spacing w:after="120" w:line="276" w:lineRule="auto"/>
        <w:jc w:val="both"/>
      </w:pPr>
      <w:r w:rsidRPr="00C42AD1">
        <w:t>Дисциплина призвана сформировать у обучающихся обще</w:t>
      </w:r>
      <w:r w:rsidR="00087318">
        <w:t>профессиональ</w:t>
      </w:r>
      <w:r w:rsidRPr="00C42AD1">
        <w:t>ную компетенцию О</w:t>
      </w:r>
      <w:r w:rsidR="00087318">
        <w:t>П</w:t>
      </w:r>
      <w:r w:rsidRPr="00C42AD1">
        <w:t>К-</w:t>
      </w:r>
      <w:r w:rsidR="00087318">
        <w:t>3</w:t>
      </w:r>
      <w:r w:rsidRPr="00C42AD1">
        <w:t xml:space="preserve">: способность </w:t>
      </w:r>
      <w:r w:rsidR="00087318" w:rsidRPr="00087318">
        <w:rPr>
          <w:rStyle w:val="211pt"/>
          <w:sz w:val="24"/>
          <w:szCs w:val="24"/>
        </w:rPr>
        <w:t>применять базовые знания теологических дисциплин исторического характера при решении теологических задач</w:t>
      </w:r>
      <w:r w:rsidRPr="00C42AD1">
        <w:t>.</w:t>
      </w:r>
    </w:p>
    <w:p w14:paraId="3D4EDB82" w14:textId="77777777" w:rsidR="004320F7" w:rsidRPr="00C42AD1" w:rsidRDefault="004320F7" w:rsidP="0079716F">
      <w:pPr>
        <w:pStyle w:val="2"/>
      </w:pPr>
      <w:bookmarkStart w:id="4" w:name="_Toc473664500"/>
      <w:bookmarkStart w:id="5" w:name="_Toc473718078"/>
      <w:bookmarkStart w:id="6" w:name="_Toc473892880"/>
      <w:bookmarkStart w:id="7" w:name="_Toc474840589"/>
      <w:bookmarkStart w:id="8" w:name="_Toc475970636"/>
      <w:bookmarkStart w:id="9" w:name="_Toc54874290"/>
      <w:r w:rsidRPr="00C42AD1">
        <w:t>Этапы освоения компетенции</w:t>
      </w:r>
      <w:bookmarkEnd w:id="4"/>
      <w:bookmarkEnd w:id="5"/>
      <w:bookmarkEnd w:id="6"/>
      <w:bookmarkEnd w:id="7"/>
      <w:bookmarkEnd w:id="8"/>
      <w:bookmarkEnd w:id="9"/>
    </w:p>
    <w:p w14:paraId="1547DB9A" w14:textId="77777777" w:rsidR="00495F7A" w:rsidRPr="00C42AD1" w:rsidRDefault="00495F7A" w:rsidP="00C42AD1">
      <w:pPr>
        <w:spacing w:after="120" w:line="276" w:lineRule="auto"/>
        <w:jc w:val="both"/>
      </w:pPr>
      <w:bookmarkStart w:id="10" w:name="_Toc472951667"/>
      <w:bookmarkStart w:id="11" w:name="_Toc474840590"/>
      <w:bookmarkStart w:id="12" w:name="_Toc475970637"/>
      <w:r w:rsidRPr="00C42AD1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00C06077" w14:textId="77777777" w:rsidR="00495F7A" w:rsidRPr="00C42AD1" w:rsidRDefault="00495F7A" w:rsidP="00C42AD1">
      <w:pPr>
        <w:spacing w:after="120" w:line="276" w:lineRule="auto"/>
        <w:jc w:val="both"/>
      </w:pPr>
      <w:r w:rsidRPr="00C42AD1"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C42AD1"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6F416D93" w14:textId="77777777" w:rsidR="00495F7A" w:rsidRPr="00C42AD1" w:rsidRDefault="00495F7A" w:rsidP="00C42AD1">
      <w:pPr>
        <w:spacing w:after="120" w:line="276" w:lineRule="auto"/>
        <w:jc w:val="both"/>
      </w:pPr>
      <w:r w:rsidRPr="00C42AD1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3C159105" w14:textId="77777777" w:rsidR="00495F7A" w:rsidRPr="00C42AD1" w:rsidRDefault="00495F7A" w:rsidP="00C42AD1">
      <w:pPr>
        <w:spacing w:after="120" w:line="276" w:lineRule="auto"/>
        <w:jc w:val="both"/>
      </w:pPr>
      <w:r w:rsidRPr="00C42AD1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2269527F" w14:textId="77777777" w:rsidR="004320F7" w:rsidRPr="00C42AD1" w:rsidRDefault="004320F7" w:rsidP="0079716F">
      <w:pPr>
        <w:pStyle w:val="2"/>
      </w:pPr>
      <w:bookmarkStart w:id="13" w:name="_Toc54874291"/>
      <w:r w:rsidRPr="00C42AD1">
        <w:t>Знания, умения и навыки, получаемые в результате освоения дисциплины</w:t>
      </w:r>
      <w:bookmarkEnd w:id="10"/>
      <w:bookmarkEnd w:id="11"/>
      <w:bookmarkEnd w:id="12"/>
      <w:bookmarkEnd w:id="13"/>
    </w:p>
    <w:p w14:paraId="3D8E9845" w14:textId="77777777" w:rsidR="00F61D6B" w:rsidRPr="00C42AD1" w:rsidRDefault="00F61D6B" w:rsidP="00C42AD1">
      <w:pPr>
        <w:spacing w:after="120" w:line="276" w:lineRule="auto"/>
        <w:jc w:val="both"/>
      </w:pPr>
      <w:r w:rsidRPr="00C42AD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22746982" w14:textId="77777777" w:rsidR="00F61D6B" w:rsidRPr="00C42AD1" w:rsidRDefault="00F61D6B" w:rsidP="00C42AD1">
      <w:pPr>
        <w:spacing w:after="120" w:line="276" w:lineRule="auto"/>
        <w:jc w:val="both"/>
      </w:pPr>
      <w:r w:rsidRPr="00C42AD1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4320F7" w:rsidRPr="00C42AD1" w14:paraId="660309C0" w14:textId="77777777" w:rsidTr="00495F7A">
        <w:tc>
          <w:tcPr>
            <w:tcW w:w="0" w:type="auto"/>
          </w:tcPr>
          <w:p w14:paraId="67005CEB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14:paraId="13F98229" w14:textId="77777777" w:rsidR="004320F7" w:rsidRPr="00C42AD1" w:rsidRDefault="004320F7" w:rsidP="00C42AD1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4320F7" w:rsidRPr="00C42AD1" w14:paraId="1615B1C3" w14:textId="77777777" w:rsidTr="00495F7A">
        <w:tc>
          <w:tcPr>
            <w:tcW w:w="0" w:type="auto"/>
            <w:vMerge w:val="restart"/>
          </w:tcPr>
          <w:p w14:paraId="1D9A070F" w14:textId="77777777" w:rsidR="004320F7" w:rsidRPr="00C42AD1" w:rsidRDefault="004320F7" w:rsidP="00A8354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14:paraId="390D8B0A" w14:textId="77777777"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14:paraId="579BC823" w14:textId="77777777"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14:paraId="0E59C7D3" w14:textId="77777777"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14:paraId="2553ACB7" w14:textId="77777777"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4320F7" w:rsidRPr="00C42AD1" w14:paraId="53AD0518" w14:textId="77777777" w:rsidTr="00495F7A">
        <w:tc>
          <w:tcPr>
            <w:tcW w:w="0" w:type="auto"/>
            <w:vMerge/>
          </w:tcPr>
          <w:p w14:paraId="5951520A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1FC53F6C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14:paraId="6D1EDA63" w14:textId="77777777" w:rsidR="004320F7" w:rsidRPr="00C42AD1" w:rsidRDefault="004320F7" w:rsidP="00C42AD1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4320F7" w:rsidRPr="00C42AD1" w14:paraId="53A71063" w14:textId="77777777" w:rsidTr="00495F7A">
        <w:tc>
          <w:tcPr>
            <w:tcW w:w="0" w:type="auto"/>
            <w:vMerge/>
          </w:tcPr>
          <w:p w14:paraId="2FA950BF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0D8B7FDD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14:paraId="3BB4F7E9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ами грамотного использования научной </w:t>
            </w:r>
            <w:r w:rsidRPr="00C42AD1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терминологии при изложении вопроса;</w:t>
            </w:r>
          </w:p>
          <w:p w14:paraId="28976915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4320F7" w:rsidRPr="00C42AD1" w14:paraId="4613E5C7" w14:textId="77777777" w:rsidTr="00495F7A">
        <w:tc>
          <w:tcPr>
            <w:tcW w:w="0" w:type="auto"/>
            <w:vMerge w:val="restart"/>
          </w:tcPr>
          <w:p w14:paraId="4B2C83ED" w14:textId="77777777" w:rsidR="004320F7" w:rsidRPr="00C42AD1" w:rsidRDefault="004320F7" w:rsidP="00A8354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14:paraId="05CDEC66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знание</w:t>
            </w:r>
            <w:r w:rsidR="00A83547">
              <w:rPr>
                <w:rFonts w:eastAsiaTheme="minorHAnsi"/>
                <w:sz w:val="24"/>
                <w:szCs w:val="24"/>
                <w:lang w:eastAsia="en-US"/>
              </w:rPr>
              <w:t xml:space="preserve"> основы методики анализа </w:t>
            </w: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14:paraId="47F2BB9A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4320F7" w:rsidRPr="00C42AD1" w14:paraId="5D7053DC" w14:textId="77777777" w:rsidTr="00495F7A">
        <w:tc>
          <w:tcPr>
            <w:tcW w:w="0" w:type="auto"/>
            <w:vMerge/>
          </w:tcPr>
          <w:p w14:paraId="0462CD2D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5D65EE91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14:paraId="2A7E2BDC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14:paraId="45656213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4320F7" w:rsidRPr="00C42AD1" w14:paraId="1BC83CE3" w14:textId="77777777" w:rsidTr="00495F7A">
        <w:tc>
          <w:tcPr>
            <w:tcW w:w="0" w:type="auto"/>
            <w:vMerge/>
          </w:tcPr>
          <w:p w14:paraId="394DFA69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7F8C5FAA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14:paraId="473EEE93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14:paraId="545353F2" w14:textId="77777777"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14:paraId="6BD49F5D" w14:textId="77777777" w:rsidR="004320F7" w:rsidRPr="00C42AD1" w:rsidRDefault="004320F7" w:rsidP="00C42AD1">
      <w:pPr>
        <w:spacing w:after="120" w:line="276" w:lineRule="auto"/>
        <w:jc w:val="both"/>
      </w:pPr>
    </w:p>
    <w:p w14:paraId="56F296E3" w14:textId="77777777" w:rsidR="000A0EA8" w:rsidRPr="00C42AD1" w:rsidRDefault="009C3C1D" w:rsidP="00A83547">
      <w:pPr>
        <w:pStyle w:val="10"/>
        <w:spacing w:before="0" w:after="120" w:line="276" w:lineRule="auto"/>
      </w:pPr>
      <w:bookmarkStart w:id="14" w:name="_Toc54874292"/>
      <w:r w:rsidRPr="00C42AD1">
        <w:t>Объ</w:t>
      </w:r>
      <w:r w:rsidR="00A83547">
        <w:t>ё</w:t>
      </w:r>
      <w:r w:rsidRPr="00C42AD1">
        <w:t xml:space="preserve">м </w:t>
      </w:r>
      <w:r w:rsidR="000A0EA8" w:rsidRPr="00C42AD1">
        <w:t>дисциплин</w:t>
      </w:r>
      <w:r w:rsidR="00A83547">
        <w:t>ы и трудоёмкость по видам учебных занятий</w:t>
      </w:r>
      <w:bookmarkEnd w:id="14"/>
      <w:r w:rsidR="000A0EA8" w:rsidRPr="00C42AD1">
        <w:t xml:space="preserve">                     </w:t>
      </w:r>
    </w:p>
    <w:tbl>
      <w:tblPr>
        <w:tblW w:w="4513" w:type="pct"/>
        <w:tblLook w:val="04A0" w:firstRow="1" w:lastRow="0" w:firstColumn="1" w:lastColumn="0" w:noHBand="0" w:noVBand="1"/>
      </w:tblPr>
      <w:tblGrid>
        <w:gridCol w:w="972"/>
        <w:gridCol w:w="498"/>
        <w:gridCol w:w="498"/>
        <w:gridCol w:w="498"/>
        <w:gridCol w:w="498"/>
        <w:gridCol w:w="498"/>
        <w:gridCol w:w="498"/>
        <w:gridCol w:w="576"/>
        <w:gridCol w:w="576"/>
        <w:gridCol w:w="498"/>
        <w:gridCol w:w="498"/>
        <w:gridCol w:w="498"/>
        <w:gridCol w:w="498"/>
        <w:gridCol w:w="498"/>
        <w:gridCol w:w="498"/>
        <w:gridCol w:w="498"/>
        <w:gridCol w:w="498"/>
      </w:tblGrid>
      <w:tr w:rsidR="00A83547" w:rsidRPr="008B5CBE" w14:paraId="709EA125" w14:textId="77777777" w:rsidTr="00A83547">
        <w:trPr>
          <w:trHeight w:val="195"/>
        </w:trPr>
        <w:tc>
          <w:tcPr>
            <w:tcW w:w="51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37615" w14:textId="77777777" w:rsidR="00A83547" w:rsidRPr="008B5CBE" w:rsidRDefault="00A83547" w:rsidP="003D6111">
            <w:pPr>
              <w:jc w:val="center"/>
            </w:pPr>
            <w:r w:rsidRPr="008B5CBE">
              <w:t>-</w:t>
            </w:r>
          </w:p>
        </w:tc>
        <w:tc>
          <w:tcPr>
            <w:tcW w:w="109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5C185" w14:textId="77777777" w:rsidR="00A83547" w:rsidRPr="008B5CBE" w:rsidRDefault="00A83547" w:rsidP="003D6111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DE681" w14:textId="77777777" w:rsidR="00A83547" w:rsidRPr="008B5CBE" w:rsidRDefault="00A83547" w:rsidP="003D6111">
            <w:pPr>
              <w:jc w:val="center"/>
            </w:pPr>
            <w:r w:rsidRPr="008B5CBE">
              <w:t>з.е.</w:t>
            </w:r>
          </w:p>
        </w:tc>
        <w:tc>
          <w:tcPr>
            <w:tcW w:w="1778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0BEE1" w14:textId="77777777" w:rsidR="00A83547" w:rsidRPr="008B5CBE" w:rsidRDefault="00A83547" w:rsidP="003D6111">
            <w:pPr>
              <w:jc w:val="center"/>
            </w:pPr>
            <w:r w:rsidRPr="008B5CBE">
              <w:t>Итого акад.часов</w:t>
            </w:r>
          </w:p>
        </w:tc>
        <w:tc>
          <w:tcPr>
            <w:tcW w:w="5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7734F" w14:textId="77777777" w:rsidR="00A83547" w:rsidRPr="008B5CBE" w:rsidRDefault="00A83547" w:rsidP="003D6111">
            <w:pPr>
              <w:jc w:val="center"/>
            </w:pPr>
            <w:r w:rsidRPr="008B5CBE">
              <w:t>Курс 1</w:t>
            </w:r>
          </w:p>
        </w:tc>
        <w:tc>
          <w:tcPr>
            <w:tcW w:w="5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F9908" w14:textId="77777777" w:rsidR="00A83547" w:rsidRPr="008B5CBE" w:rsidRDefault="00A83547" w:rsidP="003D6111">
            <w:pPr>
              <w:jc w:val="center"/>
            </w:pPr>
            <w:r w:rsidRPr="008B5CBE">
              <w:t>Курс 2</w:t>
            </w:r>
          </w:p>
        </w:tc>
      </w:tr>
      <w:tr w:rsidR="00A83547" w:rsidRPr="008B5CBE" w14:paraId="1C586CB9" w14:textId="77777777" w:rsidTr="00A83547">
        <w:trPr>
          <w:cantSplit/>
          <w:trHeight w:val="1134"/>
        </w:trPr>
        <w:tc>
          <w:tcPr>
            <w:tcW w:w="51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8EF19" w14:textId="77777777" w:rsidR="00A83547" w:rsidRPr="008B5CBE" w:rsidRDefault="00A83547" w:rsidP="003D6111"/>
        </w:tc>
        <w:tc>
          <w:tcPr>
            <w:tcW w:w="109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93FDD" w14:textId="77777777" w:rsidR="00A83547" w:rsidRPr="008B5CBE" w:rsidRDefault="00A83547" w:rsidP="003D6111"/>
        </w:tc>
        <w:tc>
          <w:tcPr>
            <w:tcW w:w="53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3DA74" w14:textId="77777777" w:rsidR="00A83547" w:rsidRPr="008B5CBE" w:rsidRDefault="00A83547" w:rsidP="003D6111"/>
        </w:tc>
        <w:tc>
          <w:tcPr>
            <w:tcW w:w="1778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04D77" w14:textId="77777777" w:rsidR="00A83547" w:rsidRPr="008B5CBE" w:rsidRDefault="00A83547" w:rsidP="003D6111"/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1387FFB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F92B166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Сем. 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AC8181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9F0F7A0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Сем. 4</w:t>
            </w:r>
          </w:p>
        </w:tc>
      </w:tr>
      <w:tr w:rsidR="00A83547" w:rsidRPr="008B5CBE" w14:paraId="209E3186" w14:textId="77777777" w:rsidTr="00A83547">
        <w:trPr>
          <w:cantSplit/>
          <w:trHeight w:val="1465"/>
        </w:trPr>
        <w:tc>
          <w:tcPr>
            <w:tcW w:w="5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74FC682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A7F1FC7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F2D1C3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365EFB9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AA436E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E9A7C8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CD66ED0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65DC29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BBC604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5A87F58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C29F80F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11E2DEA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DD45B5F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C244E5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D9E8EC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C97682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D42BBA" w14:textId="77777777" w:rsidR="00A83547" w:rsidRPr="008B5CBE" w:rsidRDefault="00A83547" w:rsidP="003D6111">
            <w:pPr>
              <w:ind w:left="113" w:right="113"/>
              <w:jc w:val="center"/>
            </w:pPr>
            <w:r w:rsidRPr="008B5CBE">
              <w:t>з.е.</w:t>
            </w:r>
          </w:p>
        </w:tc>
      </w:tr>
      <w:tr w:rsidR="00A83547" w:rsidRPr="008B5CBE" w14:paraId="39C660C9" w14:textId="77777777" w:rsidTr="00A83547">
        <w:trPr>
          <w:trHeight w:val="330"/>
        </w:trPr>
        <w:tc>
          <w:tcPr>
            <w:tcW w:w="5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EA8F0" w14:textId="77777777" w:rsidR="00A83547" w:rsidRPr="008B5CBE" w:rsidRDefault="00A83547" w:rsidP="003D6111">
            <w:r w:rsidRPr="008B5CBE">
              <w:t>Б1.Б.2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03E610" w14:textId="19A9CB67" w:rsidR="00A83547" w:rsidRPr="00756714" w:rsidRDefault="00756714" w:rsidP="003D611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DDCC9" w14:textId="24FBFBCB" w:rsidR="00A83547" w:rsidRPr="00756714" w:rsidRDefault="00756714" w:rsidP="0075671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BF737" w14:textId="77777777" w:rsidR="00A83547" w:rsidRPr="008B5CBE" w:rsidRDefault="00A83547" w:rsidP="003D6111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7DDE9" w14:textId="77777777" w:rsidR="00A83547" w:rsidRPr="008B5CBE" w:rsidRDefault="00A83547" w:rsidP="003D6111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900D3" w14:textId="77777777" w:rsidR="00A83547" w:rsidRPr="008B5CBE" w:rsidRDefault="00A83547" w:rsidP="003D6111">
            <w:pPr>
              <w:jc w:val="center"/>
            </w:pPr>
            <w:r w:rsidRPr="008B5CBE">
              <w:t>6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15594" w14:textId="77777777" w:rsidR="00A83547" w:rsidRPr="008B5CBE" w:rsidRDefault="00A83547" w:rsidP="003D6111">
            <w:pPr>
              <w:jc w:val="center"/>
            </w:pPr>
            <w:r w:rsidRPr="008B5CBE">
              <w:t>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CC7B5" w14:textId="77777777" w:rsidR="00A83547" w:rsidRPr="008B5CBE" w:rsidRDefault="00A83547" w:rsidP="003D6111">
            <w:pPr>
              <w:jc w:val="center"/>
            </w:pPr>
            <w:r w:rsidRPr="008B5CBE">
              <w:t>21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66CC1" w14:textId="77777777" w:rsidR="00A83547" w:rsidRPr="008B5CBE" w:rsidRDefault="00A83547" w:rsidP="003D6111">
            <w:pPr>
              <w:jc w:val="center"/>
            </w:pPr>
            <w:r w:rsidRPr="008B5CBE">
              <w:t>21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707A6" w14:textId="38D33870" w:rsidR="00A83547" w:rsidRPr="00756714" w:rsidRDefault="00756714" w:rsidP="003D611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D357C" w14:textId="60B64715" w:rsidR="00A83547" w:rsidRPr="00756714" w:rsidRDefault="00756714" w:rsidP="003D611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9A924" w14:textId="73632244" w:rsidR="00A83547" w:rsidRPr="00756714" w:rsidRDefault="00756714" w:rsidP="003D611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AB4C8" w14:textId="77777777" w:rsidR="00A83547" w:rsidRPr="008B5CBE" w:rsidRDefault="00A83547" w:rsidP="003D6111">
            <w:pPr>
              <w:jc w:val="center"/>
            </w:pPr>
            <w:r w:rsidRPr="008B5CBE">
              <w:t>4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602F2" w14:textId="77777777" w:rsidR="00A83547" w:rsidRPr="008B5CBE" w:rsidRDefault="00A83547" w:rsidP="003D6111">
            <w:pPr>
              <w:jc w:val="center"/>
            </w:pPr>
            <w:r w:rsidRPr="008B5C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BD0C9" w14:textId="77777777" w:rsidR="00A83547" w:rsidRPr="008B5CBE" w:rsidRDefault="00A83547" w:rsidP="003D6111">
            <w:pPr>
              <w:jc w:val="center"/>
            </w:pPr>
            <w:r w:rsidRPr="008B5C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59047" w14:textId="77777777" w:rsidR="00A83547" w:rsidRPr="008B5CBE" w:rsidRDefault="00A83547" w:rsidP="003D6111">
            <w:pPr>
              <w:jc w:val="center"/>
            </w:pPr>
            <w:r w:rsidRPr="008B5C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CC4CA" w14:textId="77777777" w:rsidR="00A83547" w:rsidRPr="008B5CBE" w:rsidRDefault="00A83547" w:rsidP="003D6111">
            <w:pPr>
              <w:jc w:val="center"/>
            </w:pPr>
            <w:r>
              <w:t>-</w:t>
            </w:r>
            <w:r w:rsidRPr="008B5CBE">
              <w:t> </w:t>
            </w:r>
          </w:p>
        </w:tc>
      </w:tr>
    </w:tbl>
    <w:p w14:paraId="0A7BCBF9" w14:textId="77777777" w:rsidR="000A0EA8" w:rsidRPr="00C42AD1" w:rsidRDefault="000A0EA8" w:rsidP="00C42AD1">
      <w:pPr>
        <w:pStyle w:val="a3"/>
        <w:spacing w:after="120" w:line="276" w:lineRule="auto"/>
      </w:pPr>
    </w:p>
    <w:p w14:paraId="4A4CD7D6" w14:textId="77777777" w:rsidR="000A0EA8" w:rsidRDefault="00A83547" w:rsidP="00A83547">
      <w:pPr>
        <w:pStyle w:val="10"/>
        <w:spacing w:before="0" w:after="120" w:line="276" w:lineRule="auto"/>
      </w:pPr>
      <w:bookmarkStart w:id="15" w:name="_Toc54874293"/>
      <w:r>
        <w:t>Тематический план дисциплниы</w:t>
      </w:r>
      <w:bookmarkEnd w:id="1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9"/>
        <w:gridCol w:w="9092"/>
      </w:tblGrid>
      <w:tr w:rsidR="00A83547" w:rsidRPr="00C42AD1" w14:paraId="39202AD8" w14:textId="77777777" w:rsidTr="00A83547">
        <w:trPr>
          <w:cantSplit/>
          <w:trHeight w:val="50"/>
        </w:trPr>
        <w:tc>
          <w:tcPr>
            <w:tcW w:w="250" w:type="pct"/>
          </w:tcPr>
          <w:p w14:paraId="0101186B" w14:textId="77777777" w:rsidR="00A83547" w:rsidRPr="00C42AD1" w:rsidRDefault="00A83547" w:rsidP="003D6111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4750" w:type="pct"/>
            <w:shd w:val="clear" w:color="auto" w:fill="auto"/>
          </w:tcPr>
          <w:p w14:paraId="22127506" w14:textId="77777777" w:rsidR="00A83547" w:rsidRPr="00C42AD1" w:rsidRDefault="00A83547" w:rsidP="003D6111">
            <w:pPr>
              <w:spacing w:after="120" w:line="276" w:lineRule="auto"/>
              <w:jc w:val="both"/>
            </w:pPr>
            <w:r w:rsidRPr="00C42AD1">
              <w:t>История ДХЦ: доникейская эпоха, триадологические споры</w:t>
            </w:r>
          </w:p>
        </w:tc>
      </w:tr>
      <w:tr w:rsidR="00A83547" w:rsidRPr="00C42AD1" w14:paraId="48B3BAF6" w14:textId="77777777" w:rsidTr="00A83547">
        <w:trPr>
          <w:trHeight w:val="281"/>
        </w:trPr>
        <w:tc>
          <w:tcPr>
            <w:tcW w:w="250" w:type="pct"/>
          </w:tcPr>
          <w:p w14:paraId="22186046" w14:textId="77777777" w:rsidR="00A83547" w:rsidRPr="00C42AD1" w:rsidRDefault="00A83547" w:rsidP="003D6111">
            <w:pPr>
              <w:spacing w:after="120" w:line="276" w:lineRule="auto"/>
              <w:jc w:val="both"/>
            </w:pPr>
            <w:r>
              <w:t>2</w:t>
            </w:r>
          </w:p>
        </w:tc>
        <w:tc>
          <w:tcPr>
            <w:tcW w:w="4750" w:type="pct"/>
            <w:shd w:val="clear" w:color="auto" w:fill="auto"/>
          </w:tcPr>
          <w:p w14:paraId="1C321747" w14:textId="77777777" w:rsidR="00A83547" w:rsidRPr="00C42AD1" w:rsidRDefault="00A83547" w:rsidP="003D6111">
            <w:pPr>
              <w:spacing w:after="120" w:line="276" w:lineRule="auto"/>
              <w:jc w:val="both"/>
            </w:pPr>
            <w:r w:rsidRPr="00C42AD1">
              <w:t>История ДХЦ: христологические споры</w:t>
            </w:r>
          </w:p>
        </w:tc>
      </w:tr>
      <w:tr w:rsidR="00A83547" w:rsidRPr="00C42AD1" w14:paraId="4E68F678" w14:textId="77777777" w:rsidTr="00A83547">
        <w:tc>
          <w:tcPr>
            <w:tcW w:w="250" w:type="pct"/>
          </w:tcPr>
          <w:p w14:paraId="321843BD" w14:textId="77777777" w:rsidR="00A83547" w:rsidRPr="00C42AD1" w:rsidRDefault="00A83547" w:rsidP="003D6111">
            <w:pPr>
              <w:spacing w:after="120" w:line="276" w:lineRule="auto"/>
              <w:jc w:val="both"/>
            </w:pPr>
            <w:r>
              <w:t>3</w:t>
            </w:r>
          </w:p>
        </w:tc>
        <w:tc>
          <w:tcPr>
            <w:tcW w:w="4750" w:type="pct"/>
            <w:shd w:val="clear" w:color="auto" w:fill="auto"/>
          </w:tcPr>
          <w:p w14:paraId="67EB715D" w14:textId="77777777" w:rsidR="00A83547" w:rsidRPr="00C42AD1" w:rsidRDefault="00A83547" w:rsidP="003D6111">
            <w:pPr>
              <w:spacing w:after="120" w:line="276" w:lineRule="auto"/>
              <w:jc w:val="both"/>
            </w:pPr>
            <w:r w:rsidRPr="00C42AD1">
              <w:t>Христологические споры</w:t>
            </w:r>
          </w:p>
        </w:tc>
      </w:tr>
    </w:tbl>
    <w:p w14:paraId="2BC432D6" w14:textId="77777777" w:rsidR="00A83547" w:rsidRPr="00C42AD1" w:rsidRDefault="00A83547" w:rsidP="00C42AD1">
      <w:pPr>
        <w:pStyle w:val="a3"/>
        <w:spacing w:after="120" w:line="276" w:lineRule="auto"/>
      </w:pPr>
    </w:p>
    <w:p w14:paraId="20DEFC08" w14:textId="77777777" w:rsidR="000A0EA8" w:rsidRPr="00C42AD1" w:rsidRDefault="000A0EA8" w:rsidP="00C42AD1">
      <w:pPr>
        <w:pStyle w:val="10"/>
        <w:spacing w:before="0" w:after="120" w:line="276" w:lineRule="auto"/>
      </w:pPr>
      <w:bookmarkStart w:id="16" w:name="_Toc54874294"/>
      <w:r w:rsidRPr="00C42AD1">
        <w:lastRenderedPageBreak/>
        <w:t>Учебно-методическое обеспечение самостоятельной работы обучающихся</w:t>
      </w:r>
      <w:r w:rsidRPr="00C42AD1">
        <w:rPr>
          <w:i/>
        </w:rPr>
        <w:t xml:space="preserve"> </w:t>
      </w:r>
      <w:r w:rsidRPr="00C42AD1">
        <w:t>по дисциплине.</w:t>
      </w:r>
      <w:bookmarkEnd w:id="16"/>
    </w:p>
    <w:p w14:paraId="257792E7" w14:textId="77777777" w:rsidR="000A0EA8" w:rsidRPr="00C42AD1" w:rsidRDefault="000A0EA8" w:rsidP="00C42AD1">
      <w:pPr>
        <w:keepLines/>
        <w:widowControl w:val="0"/>
        <w:spacing w:after="120" w:line="276" w:lineRule="auto"/>
        <w:jc w:val="both"/>
      </w:pPr>
      <w:r w:rsidRPr="00C42AD1">
        <w:t>Самостоятельная работа обучающихся обеспечивается следующими документами и материалами:</w:t>
      </w:r>
    </w:p>
    <w:p w14:paraId="774B7325" w14:textId="77777777"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Рабочей программой дисциплины</w:t>
      </w:r>
    </w:p>
    <w:p w14:paraId="248D3A5E" w14:textId="77777777"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Планами учебных занятий, предоставляемых преподавателем в начале каждого раздела дисциплины</w:t>
      </w:r>
    </w:p>
    <w:p w14:paraId="5904FF97" w14:textId="77777777"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Методическими пособиями по дисциплине (см. в списке литературы)</w:t>
      </w:r>
    </w:p>
    <w:p w14:paraId="2FCE1CB9" w14:textId="77777777"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Образцами проверочных заданий, представленных в фонде оценочных средств.</w:t>
      </w:r>
    </w:p>
    <w:p w14:paraId="1130A905" w14:textId="77777777" w:rsidR="000A0EA8" w:rsidRPr="00C42AD1" w:rsidRDefault="000A0EA8" w:rsidP="00C42AD1">
      <w:pPr>
        <w:pStyle w:val="a3"/>
        <w:keepLines w:val="0"/>
        <w:spacing w:after="120" w:line="276" w:lineRule="auto"/>
        <w:ind w:firstLine="0"/>
      </w:pPr>
      <w:r w:rsidRPr="00C42AD1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14:paraId="12D0E70E" w14:textId="77777777" w:rsidR="000A0EA8" w:rsidRPr="00C42AD1" w:rsidRDefault="000A0EA8" w:rsidP="00C42AD1">
      <w:pPr>
        <w:pStyle w:val="a3"/>
        <w:keepLines w:val="0"/>
        <w:spacing w:after="120" w:line="276" w:lineRule="auto"/>
      </w:pPr>
    </w:p>
    <w:p w14:paraId="733CCD70" w14:textId="77777777" w:rsidR="000A0EA8" w:rsidRPr="00C42AD1" w:rsidRDefault="000A0EA8" w:rsidP="00C42AD1">
      <w:pPr>
        <w:pStyle w:val="10"/>
        <w:spacing w:before="0" w:after="120" w:line="276" w:lineRule="auto"/>
      </w:pPr>
      <w:bookmarkStart w:id="17" w:name="_Toc54874295"/>
      <w:r w:rsidRPr="00C42AD1">
        <w:t>Фонд оценочных средств</w:t>
      </w:r>
      <w:bookmarkEnd w:id="17"/>
      <w:r w:rsidRPr="00C42AD1">
        <w:t xml:space="preserve"> </w:t>
      </w:r>
    </w:p>
    <w:p w14:paraId="7EA23B38" w14:textId="77777777" w:rsidR="004320F7" w:rsidRPr="00C42AD1" w:rsidRDefault="004320F7" w:rsidP="0079716F">
      <w:pPr>
        <w:pStyle w:val="2"/>
      </w:pPr>
      <w:bookmarkStart w:id="18" w:name="_Toc473664508"/>
      <w:bookmarkStart w:id="19" w:name="_Toc473718086"/>
      <w:bookmarkStart w:id="20" w:name="_Toc473892887"/>
      <w:bookmarkStart w:id="21" w:name="_Toc474840596"/>
      <w:bookmarkStart w:id="22" w:name="_Toc475970643"/>
      <w:bookmarkStart w:id="23" w:name="_Toc475973454"/>
      <w:bookmarkStart w:id="24" w:name="_Toc475994156"/>
      <w:bookmarkStart w:id="25" w:name="_Toc54874296"/>
      <w:r w:rsidRPr="00C42AD1">
        <w:t>Информация о фонде оценочных средств и контролируемой компетенции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30C6C529" w14:textId="77777777" w:rsidR="004320F7" w:rsidRPr="00C42AD1" w:rsidRDefault="004320F7" w:rsidP="00C42AD1">
      <w:pPr>
        <w:keepLines/>
        <w:spacing w:after="120" w:line="276" w:lineRule="auto"/>
        <w:jc w:val="both"/>
      </w:pPr>
      <w:r w:rsidRPr="00C42AD1">
        <w:t xml:space="preserve">Фонд оценочных средств разработан для осваиваемой в ходе реализации курса компетенции и представлен в </w:t>
      </w:r>
      <w:r w:rsidRPr="00C42AD1">
        <w:rPr>
          <w:i/>
        </w:rPr>
        <w:t xml:space="preserve">Приложении </w:t>
      </w:r>
      <w:r w:rsidRPr="00C42AD1">
        <w:t>к настоящей программе.</w:t>
      </w:r>
    </w:p>
    <w:p w14:paraId="54868C70" w14:textId="77777777" w:rsidR="004320F7" w:rsidRPr="00C42AD1" w:rsidRDefault="004320F7" w:rsidP="00C42AD1">
      <w:pPr>
        <w:keepLines/>
        <w:spacing w:after="120" w:line="276" w:lineRule="auto"/>
        <w:jc w:val="both"/>
      </w:pPr>
      <w:r w:rsidRPr="00C42AD1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48C676A9" w14:textId="77777777" w:rsidR="004320F7" w:rsidRPr="00C42AD1" w:rsidRDefault="004320F7" w:rsidP="0079716F">
      <w:pPr>
        <w:pStyle w:val="2"/>
      </w:pPr>
      <w:bookmarkStart w:id="26" w:name="_Toc473664509"/>
      <w:bookmarkStart w:id="27" w:name="_Toc473718087"/>
      <w:bookmarkStart w:id="28" w:name="_Toc473892888"/>
      <w:bookmarkStart w:id="29" w:name="_Toc474840597"/>
      <w:bookmarkStart w:id="30" w:name="_Toc475970644"/>
      <w:bookmarkStart w:id="31" w:name="_Toc475973455"/>
      <w:bookmarkStart w:id="32" w:name="_Toc475994157"/>
      <w:bookmarkStart w:id="33" w:name="_Toc54874297"/>
      <w:r w:rsidRPr="00C42AD1">
        <w:t>Показатели оценивания основного этапа освоения компетенции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00C3004C" w14:textId="77777777" w:rsidR="00495F7A" w:rsidRPr="00A83547" w:rsidRDefault="004320F7" w:rsidP="00A83547">
      <w:pPr>
        <w:spacing w:after="120" w:line="276" w:lineRule="auto"/>
        <w:jc w:val="both"/>
      </w:pPr>
      <w:r w:rsidRPr="00C42AD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53EF2159" w14:textId="77777777" w:rsidR="004320F7" w:rsidRPr="00C42AD1" w:rsidRDefault="004320F7" w:rsidP="0079716F">
      <w:pPr>
        <w:pStyle w:val="2"/>
      </w:pPr>
      <w:r w:rsidRPr="00C42AD1">
        <w:t xml:space="preserve">        </w:t>
      </w:r>
      <w:bookmarkStart w:id="34" w:name="_Toc475994158"/>
      <w:bookmarkStart w:id="35" w:name="_Toc54874298"/>
      <w:r w:rsidRPr="00C42AD1">
        <w:t>Вопросы для проведения промежуточной аттестации</w:t>
      </w:r>
      <w:bookmarkEnd w:id="34"/>
      <w:bookmarkEnd w:id="35"/>
    </w:p>
    <w:p w14:paraId="17DF46F3" w14:textId="77777777" w:rsidR="00495F7A" w:rsidRPr="00A83547" w:rsidRDefault="00A83547" w:rsidP="00A83547">
      <w:pPr>
        <w:rPr>
          <w:i/>
          <w:iCs/>
          <w:u w:val="single"/>
        </w:rPr>
      </w:pPr>
      <w:r w:rsidRPr="00A83547">
        <w:rPr>
          <w:i/>
          <w:iCs/>
          <w:u w:val="single"/>
        </w:rPr>
        <w:t>Семестр 2</w:t>
      </w:r>
    </w:p>
    <w:p w14:paraId="6BB1A1A1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ревние источники по истории Церкви. </w:t>
      </w:r>
    </w:p>
    <w:p w14:paraId="18929706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редпосылки быстрого распространения христианской проповеди. Ранняя Церковь.</w:t>
      </w:r>
    </w:p>
    <w:p w14:paraId="4AB88CA2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иерархия в первые три века. Служение епископов, пресвитеров и диаконов в сравнении с современным.</w:t>
      </w:r>
    </w:p>
    <w:p w14:paraId="24F7F952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ри периода эпохи гонений согласно В. В. Болотову.</w:t>
      </w:r>
    </w:p>
    <w:p w14:paraId="582489CB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Мученики эпохи Антонинов: Игнатий Богоносец, Иустин Философ.</w:t>
      </w:r>
    </w:p>
    <w:p w14:paraId="0CC703C5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Мученики эпохи Антонинов: Поликарп Смирнский, Лионские мученики.</w:t>
      </w:r>
    </w:p>
    <w:p w14:paraId="49E859EF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онение Диоклетиана.</w:t>
      </w:r>
    </w:p>
    <w:p w14:paraId="71CEF698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ностицизм и его основные признаки.</w:t>
      </w:r>
    </w:p>
    <w:p w14:paraId="2BD71E14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Доникейское богословие. Субординационизм и его представители.</w:t>
      </w:r>
    </w:p>
    <w:p w14:paraId="76A9BEA7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оникейское богословие. Монархианство и его направления. </w:t>
      </w:r>
    </w:p>
    <w:p w14:paraId="69040141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lastRenderedPageBreak/>
        <w:t xml:space="preserve">Расколы в первые три века. Монтанизм. </w:t>
      </w:r>
    </w:p>
    <w:p w14:paraId="59B10CBA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Расколы в первые три века. Новациане, донатисты.</w:t>
      </w:r>
    </w:p>
    <w:p w14:paraId="78422DE8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стория обращения в христианство императора Константина Великого. </w:t>
      </w:r>
    </w:p>
    <w:p w14:paraId="1DE82487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Миланский эдикт. Константин Великий как христианский император.</w:t>
      </w:r>
    </w:p>
    <w:p w14:paraId="6DCE23A2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Арий. Распространение арианства на Востоке.</w:t>
      </w:r>
    </w:p>
    <w:p w14:paraId="183A00D4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 Вселенский Собор и его догматическая деятельность.</w:t>
      </w:r>
    </w:p>
    <w:p w14:paraId="043E8BFA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</w:t>
      </w:r>
      <w:r w:rsidRPr="00C42AD1">
        <w:t xml:space="preserve"> Вселенского Собора. Митрополичья провинция.</w:t>
      </w:r>
    </w:p>
    <w:p w14:paraId="6E8CA9D1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Свт. Афанасий Великий как защитник никейской веры.</w:t>
      </w:r>
    </w:p>
    <w:p w14:paraId="255BB961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омос свт. Афанасия Великого к антиохийцам.</w:t>
      </w:r>
    </w:p>
    <w:p w14:paraId="4AE37ADB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Жизненный путь Великих каппадокийцев.</w:t>
      </w:r>
    </w:p>
    <w:p w14:paraId="13ECFB61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Великие каппадокийцы и их догматическая деятельность.</w:t>
      </w:r>
    </w:p>
    <w:p w14:paraId="05746739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Вероисповедные формулы антиникейцев.</w:t>
      </w:r>
    </w:p>
    <w:p w14:paraId="5DA8A4E9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арианстве.</w:t>
      </w:r>
    </w:p>
    <w:p w14:paraId="29CB691F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Языческая реакция при Юлиане Отступнике. </w:t>
      </w:r>
    </w:p>
    <w:p w14:paraId="7B8C8201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Феодосий Великий и его религиозная политика. </w:t>
      </w:r>
    </w:p>
    <w:p w14:paraId="586465F6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Второй Вселенской собор и его догматическая деятельность.</w:t>
      </w:r>
    </w:p>
    <w:p w14:paraId="1EA8631D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I</w:t>
      </w:r>
      <w:r w:rsidRPr="00C42AD1">
        <w:t xml:space="preserve"> Вселенского Собора и Константинопольская кафедра.</w:t>
      </w:r>
    </w:p>
    <w:p w14:paraId="3CEF13B8" w14:textId="77777777" w:rsidR="000D7A1C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Св. Иоанн Златоуст и Феофил Александрийский.</w:t>
      </w:r>
    </w:p>
    <w:p w14:paraId="3AD45EEC" w14:textId="77777777" w:rsidR="00A83547" w:rsidRPr="00A83547" w:rsidRDefault="00A83547" w:rsidP="00A83547">
      <w:pPr>
        <w:spacing w:after="120" w:line="276" w:lineRule="auto"/>
        <w:jc w:val="both"/>
        <w:rPr>
          <w:i/>
          <w:iCs/>
          <w:u w:val="single"/>
        </w:rPr>
      </w:pPr>
      <w:r w:rsidRPr="00A83547">
        <w:rPr>
          <w:i/>
          <w:iCs/>
          <w:u w:val="single"/>
        </w:rPr>
        <w:t>Семестр 3</w:t>
      </w:r>
    </w:p>
    <w:p w14:paraId="004A5EDA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ервоначальная история монашества.</w:t>
      </w:r>
    </w:p>
    <w:p w14:paraId="40257FE0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роисхождение несторианства. Проповедь Нестория в Константинополе.</w:t>
      </w:r>
    </w:p>
    <w:p w14:paraId="79A7946E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Богословие свт. Кирилла Александрийского. </w:t>
      </w:r>
    </w:p>
    <w:p w14:paraId="2CF6494E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II Вселенский Собор и соглашение 433 года.</w:t>
      </w:r>
    </w:p>
    <w:p w14:paraId="7F670D39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Возникновение монофизитства. Осуждение Евтиха.</w:t>
      </w:r>
    </w:p>
    <w:p w14:paraId="2F734662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«Разбойничий» собор.</w:t>
      </w:r>
    </w:p>
    <w:p w14:paraId="745FEF0C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Вероопределение Собора. </w:t>
      </w:r>
    </w:p>
    <w:p w14:paraId="1F628A36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V Вселенский собор. Дело Феодорита и Ивы.</w:t>
      </w:r>
    </w:p>
    <w:p w14:paraId="225CEDFF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Каноническая деятельность IV Вселенского Собора; 4 и 28 правила.</w:t>
      </w:r>
    </w:p>
    <w:p w14:paraId="622301D6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монофизитстве.</w:t>
      </w:r>
    </w:p>
    <w:p w14:paraId="740A6367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ов после Халкидонского Собора.</w:t>
      </w:r>
    </w:p>
    <w:p w14:paraId="4D945F80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Юстиниан Великий. Правление. Законодательство. Теория симфонии. </w:t>
      </w:r>
    </w:p>
    <w:p w14:paraId="50209FB8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а Юстиниана Великого.</w:t>
      </w:r>
    </w:p>
    <w:p w14:paraId="0E9C371B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lastRenderedPageBreak/>
        <w:t>Предыстория V Вселенского собора. Папа Вигилий.</w:t>
      </w:r>
    </w:p>
    <w:p w14:paraId="19FAB172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огматическая деятельность V Вселенского собора. </w:t>
      </w:r>
    </w:p>
    <w:p w14:paraId="41762374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а Ираклия. Патриарх Сергий и свт. Софроний Иерусалимский.</w:t>
      </w:r>
    </w:p>
    <w:p w14:paraId="6C3AE617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реп. Максим Исповедник. Св.Мартин Исповедник. Первый Латеранский собор.</w:t>
      </w:r>
    </w:p>
    <w:p w14:paraId="2A99EF1A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Догматическая деятельность VI Вселенского Собора.</w:t>
      </w:r>
    </w:p>
    <w:p w14:paraId="6E767DE7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рулльский собор и его каноническая деятельность.</w:t>
      </w:r>
    </w:p>
    <w:p w14:paraId="52C8EF5E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блема почитания священных изображений до </w:t>
      </w:r>
      <w:r w:rsidRPr="00C42AD1">
        <w:rPr>
          <w:lang w:val="en-US"/>
        </w:rPr>
        <w:t>VIII</w:t>
      </w:r>
      <w:r w:rsidRPr="00C42AD1">
        <w:t xml:space="preserve"> в. Иконоборческая политика Льва </w:t>
      </w:r>
      <w:r w:rsidRPr="00C42AD1">
        <w:rPr>
          <w:lang w:val="en-US"/>
        </w:rPr>
        <w:t>III</w:t>
      </w:r>
      <w:r w:rsidRPr="00C42AD1">
        <w:t xml:space="preserve"> и отношение к ней в христианском мире. </w:t>
      </w:r>
    </w:p>
    <w:p w14:paraId="0193CB15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п. Иоанн Дамаскин и его защита иконопочитания. </w:t>
      </w:r>
    </w:p>
    <w:p w14:paraId="1DE2A79E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Константин </w:t>
      </w:r>
      <w:r w:rsidRPr="00C42AD1">
        <w:rPr>
          <w:lang w:val="en-US"/>
        </w:rPr>
        <w:t>V</w:t>
      </w:r>
      <w:r w:rsidRPr="00C42AD1">
        <w:t xml:space="preserve"> и его церковная политика.</w:t>
      </w:r>
    </w:p>
    <w:p w14:paraId="1B451AB7" w14:textId="77777777"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История созыва и догматическая деятельность VII Вселенского Собора. Реакция на Западе.</w:t>
      </w:r>
    </w:p>
    <w:p w14:paraId="451E93F1" w14:textId="77777777" w:rsidR="004320F7" w:rsidRPr="00C42AD1" w:rsidRDefault="000D7A1C" w:rsidP="00A83547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Лев </w:t>
      </w:r>
      <w:r w:rsidRPr="00C42AD1">
        <w:rPr>
          <w:lang w:val="en-US"/>
        </w:rPr>
        <w:t>V</w:t>
      </w:r>
      <w:r w:rsidRPr="00C42AD1">
        <w:t>, собор 815 г. и православная оппозиция ему. Торжество Православия.</w:t>
      </w:r>
    </w:p>
    <w:p w14:paraId="411E6240" w14:textId="77777777" w:rsidR="004320F7" w:rsidRPr="00C42AD1" w:rsidRDefault="004320F7" w:rsidP="0079716F">
      <w:pPr>
        <w:pStyle w:val="2"/>
      </w:pPr>
      <w:bookmarkStart w:id="36" w:name="_Toc473664511"/>
      <w:bookmarkStart w:id="37" w:name="_Toc473718089"/>
      <w:bookmarkStart w:id="38" w:name="_Toc473892890"/>
      <w:bookmarkStart w:id="39" w:name="_Toc474840599"/>
      <w:bookmarkStart w:id="40" w:name="_Toc475970646"/>
      <w:bookmarkStart w:id="41" w:name="_Toc475973457"/>
      <w:bookmarkStart w:id="42" w:name="_Toc475994159"/>
      <w:bookmarkStart w:id="43" w:name="_Toc54874299"/>
      <w:r w:rsidRPr="00C42AD1">
        <w:t>Критерии оценивания основного этапа освоения компетенции</w:t>
      </w:r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45ABFD61" w14:textId="77777777" w:rsidR="004320F7" w:rsidRPr="00C42AD1" w:rsidRDefault="004320F7" w:rsidP="00C42AD1">
      <w:pPr>
        <w:spacing w:after="120" w:line="276" w:lineRule="auto"/>
        <w:jc w:val="both"/>
      </w:pPr>
      <w:r w:rsidRPr="00C42AD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2243AB1" w14:textId="77777777" w:rsidR="004320F7" w:rsidRPr="00C42AD1" w:rsidRDefault="004320F7" w:rsidP="00C42AD1">
      <w:pPr>
        <w:pStyle w:val="3"/>
        <w:spacing w:after="120" w:line="276" w:lineRule="auto"/>
        <w:rPr>
          <w:sz w:val="24"/>
        </w:rPr>
      </w:pPr>
      <w:bookmarkStart w:id="44" w:name="_Toc473664512"/>
      <w:bookmarkStart w:id="45" w:name="_Toc473718090"/>
      <w:bookmarkStart w:id="46" w:name="_Toc473892891"/>
      <w:bookmarkStart w:id="47" w:name="_Toc474840600"/>
      <w:bookmarkStart w:id="48" w:name="_Toc475970647"/>
      <w:bookmarkStart w:id="49" w:name="_Toc475973458"/>
      <w:bookmarkStart w:id="50" w:name="_Toc475994160"/>
      <w:bookmarkStart w:id="51" w:name="_Toc54874300"/>
      <w:r w:rsidRPr="00C42AD1">
        <w:rPr>
          <w:sz w:val="24"/>
        </w:rPr>
        <w:t>Критерии оценивания устных опросов</w:t>
      </w:r>
      <w:bookmarkEnd w:id="44"/>
      <w:bookmarkEnd w:id="45"/>
      <w:bookmarkEnd w:id="46"/>
      <w:bookmarkEnd w:id="47"/>
      <w:bookmarkEnd w:id="48"/>
      <w:bookmarkEnd w:id="49"/>
      <w:bookmarkEnd w:id="50"/>
      <w:bookmarkEnd w:id="51"/>
    </w:p>
    <w:p w14:paraId="72EC8AF0" w14:textId="77777777" w:rsidR="004320F7" w:rsidRPr="00C42AD1" w:rsidRDefault="004320F7" w:rsidP="00C42AD1">
      <w:pPr>
        <w:spacing w:after="120" w:line="276" w:lineRule="auto"/>
        <w:jc w:val="both"/>
        <w:rPr>
          <w:bCs/>
          <w:i/>
        </w:rPr>
      </w:pPr>
      <w:bookmarkStart w:id="52" w:name="_Toc473664513"/>
      <w:bookmarkStart w:id="53" w:name="_Toc473718091"/>
      <w:r w:rsidRPr="00C42AD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779B1617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13AB68C5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1DEFD26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52A25B64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3998FB32" w14:textId="77777777" w:rsidR="004320F7" w:rsidRPr="00C42AD1" w:rsidRDefault="004320F7" w:rsidP="0079716F">
      <w:pPr>
        <w:pStyle w:val="2"/>
      </w:pPr>
      <w:bookmarkStart w:id="54" w:name="_Toc473892892"/>
      <w:bookmarkStart w:id="55" w:name="_Toc474840601"/>
      <w:bookmarkStart w:id="56" w:name="_Toc475970648"/>
      <w:bookmarkStart w:id="57" w:name="_Toc475973459"/>
      <w:bookmarkStart w:id="58" w:name="_Toc475994161"/>
      <w:bookmarkStart w:id="59" w:name="_Toc54874301"/>
      <w:r w:rsidRPr="00C42AD1">
        <w:t>Описание шкал оценивания основного этапа освоения компетенции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3CE98E46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Итоговая оценка по дисциплине, обеспечивающей освоение начального и основного эта</w:t>
      </w:r>
      <w:r w:rsidR="00A83547">
        <w:rPr>
          <w:bCs/>
        </w:rPr>
        <w:t xml:space="preserve">па контролируемой компетенции, </w:t>
      </w:r>
      <w:r w:rsidRPr="00C42AD1">
        <w:rPr>
          <w:bCs/>
        </w:rPr>
        <w:t>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6703D67D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42AD1">
        <w:t>по балльно-рейтинговой системе.</w:t>
      </w:r>
    </w:p>
    <w:p w14:paraId="1948690E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42AD1">
        <w:t>по балльно-рейтинговой системе.</w:t>
      </w:r>
      <w:r w:rsidRPr="00C42AD1">
        <w:rPr>
          <w:bCs/>
        </w:rPr>
        <w:t xml:space="preserve"> </w:t>
      </w:r>
    </w:p>
    <w:p w14:paraId="09F30A4B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42AD1">
        <w:t>по балльно-рейтинговой системе.</w:t>
      </w:r>
      <w:r w:rsidRPr="00C42AD1">
        <w:rPr>
          <w:bCs/>
        </w:rPr>
        <w:t xml:space="preserve"> </w:t>
      </w:r>
    </w:p>
    <w:p w14:paraId="4BDE884E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320F7" w:rsidRPr="00C42AD1" w14:paraId="71643226" w14:textId="77777777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006DB" w14:textId="77777777"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3D653" w14:textId="77777777"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21508" w14:textId="77777777"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D9685" w14:textId="77777777"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Итоговая оценка за дисциплину</w:t>
            </w:r>
          </w:p>
        </w:tc>
      </w:tr>
      <w:tr w:rsidR="004320F7" w:rsidRPr="00C42AD1" w14:paraId="528AE739" w14:textId="77777777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4C0BC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2B98D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5141E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177BA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5» («отлично»)</w:t>
            </w:r>
          </w:p>
        </w:tc>
      </w:tr>
      <w:tr w:rsidR="004320F7" w:rsidRPr="00C42AD1" w14:paraId="558D56AD" w14:textId="77777777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54894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E2B8F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9E5F7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80679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4» («хорошо»)</w:t>
            </w:r>
          </w:p>
        </w:tc>
      </w:tr>
      <w:tr w:rsidR="004320F7" w:rsidRPr="00C42AD1" w14:paraId="64F0926E" w14:textId="77777777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31B77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17E4B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6E9D2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510C2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3» («удовлетворительно»)</w:t>
            </w:r>
          </w:p>
        </w:tc>
      </w:tr>
      <w:tr w:rsidR="004320F7" w:rsidRPr="00C42AD1" w14:paraId="6FD48312" w14:textId="77777777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E6963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DFC98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00FFD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21C4D" w14:textId="77777777"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2» («неудовлетворительно»)</w:t>
            </w:r>
          </w:p>
        </w:tc>
      </w:tr>
    </w:tbl>
    <w:p w14:paraId="46B54638" w14:textId="77777777" w:rsidR="004320F7" w:rsidRPr="00C42AD1" w:rsidRDefault="004320F7" w:rsidP="00C42AD1">
      <w:pPr>
        <w:spacing w:after="120" w:line="276" w:lineRule="auto"/>
        <w:jc w:val="both"/>
        <w:rPr>
          <w:bCs/>
        </w:rPr>
      </w:pPr>
    </w:p>
    <w:p w14:paraId="3353B5C6" w14:textId="77777777" w:rsidR="004320F7" w:rsidRPr="00C42AD1" w:rsidRDefault="004320F7" w:rsidP="0079716F">
      <w:pPr>
        <w:pStyle w:val="2"/>
      </w:pPr>
      <w:bookmarkStart w:id="60" w:name="_Toc473664514"/>
      <w:bookmarkStart w:id="61" w:name="_Toc473718092"/>
      <w:bookmarkStart w:id="62" w:name="_Toc473892893"/>
      <w:bookmarkStart w:id="63" w:name="_Toc474840602"/>
      <w:bookmarkStart w:id="64" w:name="_Toc475970649"/>
      <w:bookmarkStart w:id="65" w:name="_Toc475973460"/>
      <w:bookmarkStart w:id="66" w:name="_Toc475994162"/>
      <w:bookmarkStart w:id="67" w:name="_Toc54874302"/>
      <w:r w:rsidRPr="00C42AD1">
        <w:t>Средства оценивания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r w:rsidRPr="00C42AD1">
        <w:t xml:space="preserve">  </w:t>
      </w:r>
    </w:p>
    <w:p w14:paraId="2D714832" w14:textId="77777777" w:rsidR="00900026" w:rsidRPr="00C42AD1" w:rsidRDefault="00900026" w:rsidP="00C42AD1">
      <w:pPr>
        <w:spacing w:after="120" w:line="276" w:lineRule="auto"/>
        <w:jc w:val="both"/>
        <w:rPr>
          <w:rFonts w:eastAsia="Calibri"/>
          <w:lang w:eastAsia="en-US"/>
        </w:rPr>
      </w:pPr>
      <w:r w:rsidRPr="00C42AD1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C42AD1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6DEB62C7" w14:textId="77777777"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C42AD1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7A396A78" w14:textId="77777777"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07B6794E" w14:textId="77777777"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7E58549D" w14:textId="77777777"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1DB2FC7B" w14:textId="77777777"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768CAE75" w14:textId="77777777"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lastRenderedPageBreak/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0E0DAC0D" w14:textId="77777777"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14:paraId="3D8E37C7" w14:textId="77777777" w:rsidR="000A0EA8" w:rsidRPr="00C42AD1" w:rsidRDefault="000A0EA8" w:rsidP="00C42AD1">
      <w:pPr>
        <w:pStyle w:val="10"/>
        <w:spacing w:before="0" w:after="120" w:line="276" w:lineRule="auto"/>
      </w:pPr>
      <w:r w:rsidRPr="00C42AD1">
        <w:t xml:space="preserve"> </w:t>
      </w:r>
      <w:bookmarkStart w:id="68" w:name="_Toc54874303"/>
      <w:r w:rsidR="00DE01A4" w:rsidRPr="00C42AD1">
        <w:t>Литература</w:t>
      </w:r>
      <w:bookmarkEnd w:id="68"/>
    </w:p>
    <w:p w14:paraId="13FEAAF5" w14:textId="77777777" w:rsidR="000A0EA8" w:rsidRPr="00C42AD1" w:rsidRDefault="000A0EA8" w:rsidP="0079716F">
      <w:pPr>
        <w:pStyle w:val="2"/>
      </w:pPr>
      <w:bookmarkStart w:id="69" w:name="_Toc54874304"/>
      <w:r w:rsidRPr="00C42AD1">
        <w:rPr>
          <w:rStyle w:val="s1"/>
        </w:rPr>
        <w:t>Основная литература</w:t>
      </w:r>
      <w:bookmarkEnd w:id="69"/>
    </w:p>
    <w:p w14:paraId="2BF12E6E" w14:textId="77777777" w:rsidR="00C939EC" w:rsidRDefault="00C939EC" w:rsidP="009F1AF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>
        <w:t>Болотов, Василий Васильевич (1853-1900). Лекции по истории древней Церкви [Текст] : В 4 т / В. В. Болотов. / ред. А. И. Бриллиантов. - Репринт: СПб., 1907. - М. : Изд. Спасо-Преображенского Валаамского м-ря, 1994.</w:t>
      </w:r>
    </w:p>
    <w:p w14:paraId="5E8EF8FE" w14:textId="77777777" w:rsidR="00C939EC" w:rsidRDefault="00C939EC" w:rsidP="009F1AF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>
        <w:t>Васильев, Александр Александрович (1863-1953). История Византийской Империи. От начала крестовых походов до падения Константинополя [Текст] / А.А. Васильев. - СПб. : Алетейя, 1998. - 581 с.</w:t>
      </w:r>
    </w:p>
    <w:p w14:paraId="2DF3099B" w14:textId="77777777" w:rsidR="00C939EC" w:rsidRDefault="00C939EC" w:rsidP="009F1AF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>
        <w:t>Поснов, Михаил Эммануилович (1874-1931). История Христианской Церкви (до разделения церквей 1054 г.) [Текст] / М.Э. Поснов. - Репринт: Брюссель: Жизнь с Богом, 1964. - Киев : Путь к Истине, 1991. - 614 с.</w:t>
      </w:r>
    </w:p>
    <w:p w14:paraId="5FC45746" w14:textId="77777777" w:rsidR="00C939EC" w:rsidRPr="00C42AD1" w:rsidRDefault="00C939EC" w:rsidP="009F1AF1">
      <w:pPr>
        <w:pStyle w:val="p27"/>
        <w:shd w:val="clear" w:color="auto" w:fill="FFFFFF"/>
        <w:spacing w:before="0" w:beforeAutospacing="0" w:after="120" w:afterAutospacing="0" w:line="276" w:lineRule="auto"/>
        <w:jc w:val="both"/>
      </w:pPr>
      <w:r>
        <w:t>Тальберг, Николай Дмитриевич (1886-1967). История христианской Церкви [Текст] / Н. Д. Тальберг. - Репринт. - М. : Интербук, 1991. - 352, 142 с.</w:t>
      </w:r>
    </w:p>
    <w:p w14:paraId="0A54FBB7" w14:textId="77777777" w:rsidR="000A0EA8" w:rsidRPr="005036EA" w:rsidRDefault="000A0EA8" w:rsidP="0079716F">
      <w:pPr>
        <w:pStyle w:val="2"/>
      </w:pPr>
      <w:bookmarkStart w:id="70" w:name="_Toc54874305"/>
      <w:r w:rsidRPr="00C42AD1">
        <w:rPr>
          <w:rStyle w:val="s1"/>
        </w:rPr>
        <w:t>Дополнительная литература</w:t>
      </w:r>
      <w:bookmarkEnd w:id="70"/>
    </w:p>
    <w:p w14:paraId="79494271" w14:textId="77777777" w:rsidR="005036EA" w:rsidRDefault="005036EA" w:rsidP="009F1AF1">
      <w:pPr>
        <w:spacing w:after="120" w:line="276" w:lineRule="auto"/>
        <w:jc w:val="both"/>
      </w:pPr>
      <w:r>
        <w:t>Гаврилюк, Павел. История катехизации в Древней Церкви [Текст] / П. Гаврилюк; Ред. Г. Кочетков, свящ. - М. : Свято-Филаретовская моск. высш. православно-христианск. школа, 2001. - 319 с.</w:t>
      </w:r>
    </w:p>
    <w:p w14:paraId="0A86D447" w14:textId="77777777" w:rsidR="005036EA" w:rsidRDefault="005036EA" w:rsidP="009F1AF1">
      <w:pPr>
        <w:spacing w:after="120" w:line="276" w:lineRule="auto"/>
        <w:jc w:val="both"/>
      </w:pPr>
      <w:r>
        <w:t>Геростергиос, Астериос. Юстиниан Великий - император и святой [Текст] / А. Геростергиос. - М. : Изд. Сретенского м-ря, 2010. - 445 с.</w:t>
      </w:r>
    </w:p>
    <w:p w14:paraId="718A5892" w14:textId="77777777" w:rsidR="005036EA" w:rsidRDefault="005036EA" w:rsidP="009F1AF1">
      <w:pPr>
        <w:spacing w:after="120" w:line="276" w:lineRule="auto"/>
        <w:jc w:val="both"/>
      </w:pPr>
      <w:r>
        <w:t>Голубцов, Александр Петрович (1860-1911). Из чтений по церковной археологии. Литургика [Текст] / А. П. Голубцов. - Репринт: Сергиев Посад, 1918. - М. : Паломник, 1996. - 286 с.</w:t>
      </w:r>
    </w:p>
    <w:p w14:paraId="6374BC64" w14:textId="77777777" w:rsidR="00443DD4" w:rsidRDefault="00443DD4" w:rsidP="009F1AF1">
      <w:pPr>
        <w:spacing w:after="120" w:line="276" w:lineRule="auto"/>
        <w:jc w:val="both"/>
      </w:pPr>
      <w:r>
        <w:t>Дворкин, Александр Леонидович. Очерки по истории Вселенской Православной Церкви [Текст] : Курс лекций / А.Л. Дворкин. - Нижний Новгород : Изд-во братства во имя св. кн. Александра Невского, 2003. - 816 с.</w:t>
      </w:r>
    </w:p>
    <w:p w14:paraId="106C4324" w14:textId="77777777" w:rsidR="005036EA" w:rsidRPr="00C42AD1" w:rsidRDefault="00443DD4" w:rsidP="009F1AF1">
      <w:pPr>
        <w:spacing w:after="120" w:line="276" w:lineRule="auto"/>
        <w:jc w:val="both"/>
      </w:pPr>
      <w:r>
        <w:t>Живов, Виктор Маркович (1945-2013). Святость [Текст] : Краткий словарь агиографических терминов / В. М. Живов. - М. : Гнозис, 1994. - 110 с.</w:t>
      </w:r>
    </w:p>
    <w:p w14:paraId="24586464" w14:textId="77777777" w:rsidR="00443DD4" w:rsidRDefault="00443DD4" w:rsidP="009F1AF1">
      <w:pPr>
        <w:spacing w:after="120" w:line="276" w:lineRule="auto"/>
        <w:jc w:val="both"/>
      </w:pPr>
      <w:r>
        <w:t>Кулаковский, Юлиан Андреевич. История Византии [Текст] / Ю. А. Кулаковский. Т. 1 – 3. - СПб. : Алетейя, 1996.</w:t>
      </w:r>
    </w:p>
    <w:p w14:paraId="6E101F86" w14:textId="77777777" w:rsidR="000A0EA8" w:rsidRDefault="008D5B63" w:rsidP="009F1AF1">
      <w:pPr>
        <w:spacing w:after="120" w:line="276" w:lineRule="auto"/>
        <w:jc w:val="both"/>
      </w:pPr>
      <w:r w:rsidRPr="00C42AD1">
        <w:t xml:space="preserve">Пашков Д.В. </w:t>
      </w:r>
      <w:r w:rsidR="000A0EA8" w:rsidRPr="00C42AD1">
        <w:t xml:space="preserve">Что такое классический патриархат? // Седмица.RU [Электронный ресурс] </w:t>
      </w:r>
      <w:hyperlink r:id="rId8" w:history="1">
        <w:r w:rsidR="000A0EA8" w:rsidRPr="00C42AD1">
          <w:rPr>
            <w:rStyle w:val="a5"/>
          </w:rPr>
          <w:t>http://www.sedmitza.ru/text/398281.html</w:t>
        </w:r>
      </w:hyperlink>
      <w:r w:rsidR="000A0EA8" w:rsidRPr="00C42AD1">
        <w:t xml:space="preserve"> </w:t>
      </w:r>
    </w:p>
    <w:p w14:paraId="7B9657A7" w14:textId="77777777" w:rsidR="00443DD4" w:rsidRDefault="00443DD4" w:rsidP="009F1AF1">
      <w:pPr>
        <w:spacing w:after="120" w:line="276" w:lineRule="auto"/>
        <w:jc w:val="both"/>
      </w:pPr>
      <w:r>
        <w:lastRenderedPageBreak/>
        <w:t>Саврей, Валерий Яковлевич. Александрийская школа в истории философско-богословской мысли [Текст] / В. Я. Саврей. - М. : КомКнига, 2006. - 1005 с.</w:t>
      </w:r>
    </w:p>
    <w:p w14:paraId="51ADAB29" w14:textId="77777777" w:rsidR="00443DD4" w:rsidRPr="00C42AD1" w:rsidRDefault="006F17B7" w:rsidP="009F1AF1">
      <w:pPr>
        <w:spacing w:after="120" w:line="276" w:lineRule="auto"/>
        <w:jc w:val="both"/>
      </w:pPr>
      <w:r>
        <w:t>Скабаланович, Николай Афанасьевич (1848-1918). Византийское государство и Церковь в XI в. [Текст] : От смерти Василия II Болгаробойцы до воцарения Алексея I Комнина / Н. А. Скабаланович. Кн. 1-2 / вступ. ст. Г. Е. Лебедева. - СПб. : Изд-во Олега Абышко.</w:t>
      </w:r>
    </w:p>
    <w:p w14:paraId="0E8C29BA" w14:textId="77777777" w:rsidR="00443DD4" w:rsidRDefault="006F17B7" w:rsidP="009F1AF1">
      <w:pPr>
        <w:spacing w:after="120" w:line="276" w:lineRule="auto"/>
        <w:jc w:val="both"/>
      </w:pPr>
      <w:r w:rsidRPr="006F17B7">
        <w:t>Сочинения гностиков в Берлинском коптском папирусе 8502 [Текст] / Пер. с нем. и коптск. А.С. Четверухин. - СПб. : Алетейя, 2004. - 445 с.</w:t>
      </w:r>
    </w:p>
    <w:p w14:paraId="32297247" w14:textId="77777777" w:rsidR="006F17B7" w:rsidRDefault="006F17B7" w:rsidP="009F1AF1">
      <w:pPr>
        <w:spacing w:after="120" w:line="276" w:lineRule="auto"/>
        <w:jc w:val="both"/>
      </w:pPr>
      <w:r>
        <w:t>Уайбру, Хью. Православная литургия [Текст] : Развитие евхаристического богослужения византийского обряда / Х. Уайбру. - 2-е изд. - М. : ББИ св. ап. Андрея, 2006. - 221 с.</w:t>
      </w:r>
    </w:p>
    <w:p w14:paraId="7B11DFFC" w14:textId="77777777" w:rsidR="00443DD4" w:rsidRDefault="006F17B7" w:rsidP="009F1AF1">
      <w:pPr>
        <w:spacing w:after="120" w:line="276" w:lineRule="auto"/>
        <w:jc w:val="both"/>
      </w:pPr>
      <w:r>
        <w:t>Успенский, Николай Дмитриевич (1900-1987). Византийская Литургия [Текст]. Анафора / Н.Д. Успенский. - М. : ФИЛОМАТИС, 2003. - 348 с.</w:t>
      </w:r>
    </w:p>
    <w:p w14:paraId="77CAD0B6" w14:textId="77777777" w:rsidR="006F17B7" w:rsidRDefault="006F17B7" w:rsidP="009F1AF1">
      <w:pPr>
        <w:spacing w:after="120" w:line="276" w:lineRule="auto"/>
        <w:jc w:val="both"/>
      </w:pPr>
      <w:r>
        <w:t xml:space="preserve">Фокин, Алексей Русланович. Латинская патрология [Текст] / А. Р. Фокин. Т. 1-2. / Российский Православный Университет св. апостола Иоанна Богослова, Философско-богословский факультет. - М. : ГЛК Ю.А. Шичалина, 2005. </w:t>
      </w:r>
    </w:p>
    <w:p w14:paraId="3AB5D439" w14:textId="77777777" w:rsidR="000A0EA8" w:rsidRDefault="006F17B7" w:rsidP="009F1AF1">
      <w:pPr>
        <w:spacing w:after="120" w:line="276" w:lineRule="auto"/>
        <w:jc w:val="both"/>
      </w:pPr>
      <w:r>
        <w:t>Шафф, Филип (1819-1893). История христианской Церкви [Текст] / Ф. Шафф. Т. 1-7. - СПб. : Библия для всех, 2007.</w:t>
      </w:r>
    </w:p>
    <w:p w14:paraId="6C9B5D28" w14:textId="77777777" w:rsidR="006F17B7" w:rsidRPr="009F1AF1" w:rsidRDefault="009F1AF1" w:rsidP="009F1AF1">
      <w:pPr>
        <w:spacing w:after="120" w:line="276" w:lineRule="auto"/>
        <w:jc w:val="both"/>
      </w:pPr>
      <w:r>
        <w:t>Юнгеров, Павел Александрович (1856-1921). Введение в Ветхий Завет [Текст] : Общее историко-критическое введение в священные Ветхозаветные книги / П. А. Юнгеров. Кн</w:t>
      </w:r>
      <w:r w:rsidRPr="00BF4133">
        <w:t xml:space="preserve">. 1-2. - </w:t>
      </w:r>
      <w:r>
        <w:t>М</w:t>
      </w:r>
      <w:r w:rsidRPr="00BF4133">
        <w:t xml:space="preserve">. : </w:t>
      </w:r>
      <w:r>
        <w:t>Изд</w:t>
      </w:r>
      <w:r w:rsidRPr="00BF4133">
        <w:t>-</w:t>
      </w:r>
      <w:r>
        <w:t>во</w:t>
      </w:r>
      <w:r w:rsidRPr="00BF4133">
        <w:t xml:space="preserve"> </w:t>
      </w:r>
      <w:r>
        <w:t>ПСТБИ</w:t>
      </w:r>
      <w:r w:rsidRPr="00BF4133">
        <w:t>, 2003.</w:t>
      </w:r>
    </w:p>
    <w:p w14:paraId="1F51A831" w14:textId="77777777" w:rsidR="006F17B7" w:rsidRPr="00BF4133" w:rsidRDefault="009F1AF1" w:rsidP="009F1AF1">
      <w:pPr>
        <w:spacing w:after="120" w:line="276" w:lineRule="auto"/>
        <w:jc w:val="both"/>
      </w:pPr>
      <w:r w:rsidRPr="009F1AF1">
        <w:rPr>
          <w:lang w:val="en-GB"/>
        </w:rPr>
        <w:t>Beck</w:t>
      </w:r>
      <w:r w:rsidRPr="00BF4133">
        <w:t xml:space="preserve">, </w:t>
      </w:r>
      <w:r w:rsidRPr="009F1AF1">
        <w:rPr>
          <w:lang w:val="en-GB"/>
        </w:rPr>
        <w:t>Hans</w:t>
      </w:r>
      <w:r w:rsidRPr="00BF4133">
        <w:t>-</w:t>
      </w:r>
      <w:r w:rsidRPr="009F1AF1">
        <w:rPr>
          <w:lang w:val="en-GB"/>
        </w:rPr>
        <w:t>Georg</w:t>
      </w:r>
      <w:r w:rsidRPr="00BF4133">
        <w:t xml:space="preserve">. </w:t>
      </w:r>
      <w:r w:rsidRPr="009F1AF1">
        <w:rPr>
          <w:lang w:val="en-GB"/>
        </w:rPr>
        <w:t>Kirche</w:t>
      </w:r>
      <w:r w:rsidRPr="00BF4133">
        <w:t xml:space="preserve"> </w:t>
      </w:r>
      <w:r w:rsidRPr="009F1AF1">
        <w:rPr>
          <w:lang w:val="en-GB"/>
        </w:rPr>
        <w:t>und</w:t>
      </w:r>
      <w:r w:rsidRPr="00BF4133">
        <w:t xml:space="preserve"> </w:t>
      </w:r>
      <w:r w:rsidRPr="009F1AF1">
        <w:rPr>
          <w:lang w:val="en-GB"/>
        </w:rPr>
        <w:t>theologische</w:t>
      </w:r>
      <w:r w:rsidRPr="00BF4133">
        <w:t xml:space="preserve"> </w:t>
      </w:r>
      <w:r w:rsidRPr="009F1AF1">
        <w:rPr>
          <w:lang w:val="en-GB"/>
        </w:rPr>
        <w:t>Literatur</w:t>
      </w:r>
      <w:r w:rsidRPr="00BF4133">
        <w:t xml:space="preserve"> </w:t>
      </w:r>
      <w:r w:rsidRPr="009F1AF1">
        <w:rPr>
          <w:lang w:val="en-GB"/>
        </w:rPr>
        <w:t>im</w:t>
      </w:r>
      <w:r w:rsidRPr="00BF4133">
        <w:t xml:space="preserve"> </w:t>
      </w:r>
      <w:r w:rsidRPr="009F1AF1">
        <w:rPr>
          <w:lang w:val="en-GB"/>
        </w:rPr>
        <w:t>Byzantinischen</w:t>
      </w:r>
      <w:r w:rsidRPr="00BF4133">
        <w:t xml:space="preserve"> </w:t>
      </w:r>
      <w:r w:rsidRPr="009F1AF1">
        <w:rPr>
          <w:lang w:val="en-GB"/>
        </w:rPr>
        <w:t>Reich</w:t>
      </w:r>
      <w:r w:rsidRPr="00BF4133">
        <w:t xml:space="preserve"> [Текст] = Церковь и богословская литература в Византийской Империи / </w:t>
      </w:r>
      <w:r w:rsidRPr="009F1AF1">
        <w:rPr>
          <w:lang w:val="en-GB"/>
        </w:rPr>
        <w:t>H</w:t>
      </w:r>
      <w:r w:rsidRPr="00BF4133">
        <w:t>. -</w:t>
      </w:r>
      <w:r w:rsidRPr="009F1AF1">
        <w:rPr>
          <w:lang w:val="en-GB"/>
        </w:rPr>
        <w:t>G</w:t>
      </w:r>
      <w:r w:rsidRPr="00BF4133">
        <w:t xml:space="preserve">. </w:t>
      </w:r>
      <w:r w:rsidRPr="009F1AF1">
        <w:rPr>
          <w:lang w:val="en-GB"/>
        </w:rPr>
        <w:t>Beck</w:t>
      </w:r>
      <w:r w:rsidRPr="00BF4133">
        <w:t xml:space="preserve">. - </w:t>
      </w:r>
      <w:r w:rsidRPr="009F1AF1">
        <w:rPr>
          <w:lang w:val="en-GB"/>
        </w:rPr>
        <w:t>M</w:t>
      </w:r>
      <w:r w:rsidRPr="00BF4133">
        <w:t>ü</w:t>
      </w:r>
      <w:r w:rsidRPr="009F1AF1">
        <w:rPr>
          <w:lang w:val="en-GB"/>
        </w:rPr>
        <w:t>nchen</w:t>
      </w:r>
      <w:r w:rsidRPr="00BF4133">
        <w:t xml:space="preserve"> : </w:t>
      </w:r>
      <w:r w:rsidRPr="009F1AF1">
        <w:rPr>
          <w:lang w:val="en-GB"/>
        </w:rPr>
        <w:t>C</w:t>
      </w:r>
      <w:r w:rsidRPr="00BF4133">
        <w:t>.</w:t>
      </w:r>
      <w:r w:rsidRPr="009F1AF1">
        <w:rPr>
          <w:lang w:val="en-GB"/>
        </w:rPr>
        <w:t>H</w:t>
      </w:r>
      <w:r w:rsidRPr="00BF4133">
        <w:t xml:space="preserve">. </w:t>
      </w:r>
      <w:r w:rsidRPr="009F1AF1">
        <w:rPr>
          <w:lang w:val="en-GB"/>
        </w:rPr>
        <w:t>Beck</w:t>
      </w:r>
      <w:r w:rsidRPr="00BF4133">
        <w:t>'</w:t>
      </w:r>
      <w:r w:rsidRPr="009F1AF1">
        <w:rPr>
          <w:lang w:val="en-GB"/>
        </w:rPr>
        <w:t>sche</w:t>
      </w:r>
      <w:r w:rsidRPr="00BF4133">
        <w:t xml:space="preserve"> </w:t>
      </w:r>
      <w:r w:rsidRPr="009F1AF1">
        <w:rPr>
          <w:lang w:val="en-GB"/>
        </w:rPr>
        <w:t>Verlagsbuchhandlung</w:t>
      </w:r>
      <w:r w:rsidRPr="00BF4133">
        <w:t xml:space="preserve">, 1959. - </w:t>
      </w:r>
      <w:r w:rsidRPr="009F1AF1">
        <w:rPr>
          <w:lang w:val="en-GB"/>
        </w:rPr>
        <w:t>XVI</w:t>
      </w:r>
      <w:r w:rsidRPr="00BF4133">
        <w:t xml:space="preserve">, 835 </w:t>
      </w:r>
      <w:r w:rsidRPr="009F1AF1">
        <w:rPr>
          <w:lang w:val="en-GB"/>
        </w:rPr>
        <w:t>S</w:t>
      </w:r>
      <w:r w:rsidRPr="00BF4133">
        <w:t>.</w:t>
      </w:r>
    </w:p>
    <w:p w14:paraId="1AAE1F91" w14:textId="77777777" w:rsidR="009F1AF1" w:rsidRPr="00BF4133" w:rsidRDefault="009F1AF1" w:rsidP="009F1AF1">
      <w:pPr>
        <w:spacing w:after="120" w:line="276" w:lineRule="auto"/>
        <w:jc w:val="both"/>
      </w:pPr>
      <w:r w:rsidRPr="009F1AF1">
        <w:rPr>
          <w:lang w:val="en-GB"/>
        </w:rPr>
        <w:t>Beck</w:t>
      </w:r>
      <w:r w:rsidRPr="00BF4133">
        <w:t xml:space="preserve">, </w:t>
      </w:r>
      <w:r w:rsidRPr="009F1AF1">
        <w:rPr>
          <w:lang w:val="en-GB"/>
        </w:rPr>
        <w:t>Hans</w:t>
      </w:r>
      <w:r w:rsidRPr="00BF4133">
        <w:t>-</w:t>
      </w:r>
      <w:r w:rsidRPr="009F1AF1">
        <w:rPr>
          <w:lang w:val="en-GB"/>
        </w:rPr>
        <w:t>Georg</w:t>
      </w:r>
      <w:r w:rsidRPr="00BF4133">
        <w:t xml:space="preserve">. </w:t>
      </w:r>
      <w:r w:rsidRPr="009F1AF1">
        <w:rPr>
          <w:lang w:val="en-GB"/>
        </w:rPr>
        <w:t>Geschichte</w:t>
      </w:r>
      <w:r w:rsidRPr="00BF4133">
        <w:t xml:space="preserve"> </w:t>
      </w:r>
      <w:r w:rsidRPr="009F1AF1">
        <w:rPr>
          <w:lang w:val="en-GB"/>
        </w:rPr>
        <w:t>der</w:t>
      </w:r>
      <w:r w:rsidRPr="00BF4133">
        <w:t xml:space="preserve"> </w:t>
      </w:r>
      <w:r w:rsidRPr="009F1AF1">
        <w:rPr>
          <w:lang w:val="en-GB"/>
        </w:rPr>
        <w:t>orthodoxen</w:t>
      </w:r>
      <w:r w:rsidRPr="00BF4133">
        <w:t xml:space="preserve"> </w:t>
      </w:r>
      <w:r w:rsidRPr="009F1AF1">
        <w:rPr>
          <w:lang w:val="en-GB"/>
        </w:rPr>
        <w:t>Kirche</w:t>
      </w:r>
      <w:r w:rsidRPr="00BF4133">
        <w:t xml:space="preserve"> </w:t>
      </w:r>
      <w:r w:rsidRPr="009F1AF1">
        <w:rPr>
          <w:lang w:val="en-GB"/>
        </w:rPr>
        <w:t>im</w:t>
      </w:r>
      <w:r w:rsidRPr="00BF4133">
        <w:t xml:space="preserve"> </w:t>
      </w:r>
      <w:r w:rsidRPr="009F1AF1">
        <w:rPr>
          <w:lang w:val="en-GB"/>
        </w:rPr>
        <w:t>Byzantinischen</w:t>
      </w:r>
      <w:r w:rsidRPr="00BF4133">
        <w:t xml:space="preserve"> </w:t>
      </w:r>
      <w:r w:rsidRPr="009F1AF1">
        <w:rPr>
          <w:lang w:val="en-GB"/>
        </w:rPr>
        <w:t>Reich</w:t>
      </w:r>
      <w:r w:rsidRPr="00BF4133">
        <w:t xml:space="preserve"> [Текст] = История Православной Церкви в Византийской империи / </w:t>
      </w:r>
      <w:r w:rsidRPr="009F1AF1">
        <w:rPr>
          <w:lang w:val="en-GB"/>
        </w:rPr>
        <w:t>H</w:t>
      </w:r>
      <w:r w:rsidRPr="00BF4133">
        <w:t>. -</w:t>
      </w:r>
      <w:r w:rsidRPr="009F1AF1">
        <w:rPr>
          <w:lang w:val="en-GB"/>
        </w:rPr>
        <w:t>G</w:t>
      </w:r>
      <w:r w:rsidRPr="00BF4133">
        <w:t xml:space="preserve">. </w:t>
      </w:r>
      <w:r w:rsidRPr="009F1AF1">
        <w:rPr>
          <w:lang w:val="en-GB"/>
        </w:rPr>
        <w:t>Beck</w:t>
      </w:r>
      <w:r w:rsidRPr="00BF4133">
        <w:t xml:space="preserve">. - </w:t>
      </w:r>
      <w:r w:rsidRPr="009F1AF1">
        <w:rPr>
          <w:lang w:val="en-GB"/>
        </w:rPr>
        <w:t>G</w:t>
      </w:r>
      <w:r w:rsidRPr="00BF4133">
        <w:t>ö</w:t>
      </w:r>
      <w:r w:rsidRPr="009F1AF1">
        <w:rPr>
          <w:lang w:val="en-GB"/>
        </w:rPr>
        <w:t>ttingen</w:t>
      </w:r>
      <w:r w:rsidRPr="00BF4133">
        <w:t xml:space="preserve"> : </w:t>
      </w:r>
      <w:r w:rsidRPr="009F1AF1">
        <w:rPr>
          <w:lang w:val="en-GB"/>
        </w:rPr>
        <w:t>Vandenhoeck</w:t>
      </w:r>
      <w:r w:rsidRPr="00BF4133">
        <w:t xml:space="preserve"> </w:t>
      </w:r>
      <w:r w:rsidRPr="009F1AF1">
        <w:rPr>
          <w:lang w:val="en-GB"/>
        </w:rPr>
        <w:t>and</w:t>
      </w:r>
      <w:r w:rsidRPr="00BF4133">
        <w:t xml:space="preserve"> </w:t>
      </w:r>
      <w:r w:rsidRPr="009F1AF1">
        <w:rPr>
          <w:lang w:val="en-GB"/>
        </w:rPr>
        <w:t>Ruprecht</w:t>
      </w:r>
      <w:r w:rsidRPr="00BF4133">
        <w:t xml:space="preserve">, 1980. - 268 </w:t>
      </w:r>
      <w:r w:rsidRPr="009F1AF1">
        <w:rPr>
          <w:lang w:val="en-GB"/>
        </w:rPr>
        <w:t>S</w:t>
      </w:r>
      <w:r w:rsidRPr="00BF4133">
        <w:t>.</w:t>
      </w:r>
    </w:p>
    <w:p w14:paraId="24FDC742" w14:textId="77777777" w:rsidR="000A0EA8" w:rsidRPr="00C42AD1" w:rsidRDefault="000A0EA8" w:rsidP="00C42AD1">
      <w:pPr>
        <w:spacing w:after="120" w:line="276" w:lineRule="auto"/>
        <w:jc w:val="both"/>
      </w:pPr>
    </w:p>
    <w:p w14:paraId="36D1F0B1" w14:textId="77777777" w:rsidR="000A0EA8" w:rsidRPr="00C42AD1" w:rsidRDefault="00DE01A4" w:rsidP="00C42AD1">
      <w:pPr>
        <w:pStyle w:val="10"/>
        <w:spacing w:before="0" w:after="120" w:line="276" w:lineRule="auto"/>
      </w:pPr>
      <w:bookmarkStart w:id="71" w:name="_Toc54874306"/>
      <w:r w:rsidRPr="00C42AD1">
        <w:t>Интернет-ресурсы</w:t>
      </w:r>
      <w:bookmarkEnd w:id="71"/>
    </w:p>
    <w:p w14:paraId="2F0B753E" w14:textId="77777777" w:rsidR="000A0EA8" w:rsidRPr="00C42AD1" w:rsidRDefault="000A0EA8" w:rsidP="0079716F">
      <w:pPr>
        <w:pStyle w:val="2"/>
      </w:pPr>
      <w:bookmarkStart w:id="72" w:name="_Toc54874307"/>
      <w:r w:rsidRPr="00C42AD1">
        <w:t>Святоотеч</w:t>
      </w:r>
      <w:r w:rsidR="00495F7A" w:rsidRPr="00C42AD1">
        <w:t>еская письменность</w:t>
      </w:r>
      <w:bookmarkEnd w:id="72"/>
    </w:p>
    <w:p w14:paraId="659D952D" w14:textId="77777777"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Афанасий Александрийский</w:t>
      </w:r>
      <w:r w:rsidRPr="00C42AD1">
        <w:rPr>
          <w:color w:val="auto"/>
        </w:rPr>
        <w:t>.</w:t>
      </w:r>
      <w:r w:rsidR="00495F7A" w:rsidRPr="00C42AD1">
        <w:rPr>
          <w:color w:val="auto"/>
        </w:rPr>
        <w:t xml:space="preserve"> </w:t>
      </w:r>
      <w:r w:rsidRPr="00C42AD1">
        <w:rPr>
          <w:color w:val="auto"/>
        </w:rPr>
        <w:t xml:space="preserve"> Слово о воплощении бога слова и о пришествии его к нам во плоти </w:t>
      </w:r>
      <w:hyperlink r:id="rId9" w:history="1">
        <w:r w:rsidRPr="00C42AD1">
          <w:rPr>
            <w:rStyle w:val="a5"/>
            <w:color w:val="auto"/>
          </w:rPr>
          <w:t>http://pstgu.ru/download/1269970245.voploshenie.pdf</w:t>
        </w:r>
      </w:hyperlink>
    </w:p>
    <w:p w14:paraId="6970CE64" w14:textId="77777777" w:rsidR="009F1AF1" w:rsidRPr="009F1AF1" w:rsidRDefault="000A0EA8" w:rsidP="009F1AF1">
      <w:pPr>
        <w:pStyle w:val="Default"/>
        <w:spacing w:after="120" w:line="276" w:lineRule="auto"/>
        <w:jc w:val="both"/>
        <w:rPr>
          <w:color w:val="auto"/>
          <w:u w:val="single"/>
        </w:rPr>
      </w:pPr>
      <w:r w:rsidRPr="00C42AD1">
        <w:rPr>
          <w:i/>
          <w:iCs/>
          <w:color w:val="auto"/>
        </w:rPr>
        <w:t>Григорий Богослов</w:t>
      </w:r>
      <w:r w:rsidRPr="00C42AD1">
        <w:rPr>
          <w:color w:val="auto"/>
        </w:rPr>
        <w:t xml:space="preserve">. Послание к пресвитеру Кледонию против Аполлинария – первое </w:t>
      </w:r>
      <w:hyperlink r:id="rId10" w:history="1">
        <w:r w:rsidRPr="00C42AD1">
          <w:rPr>
            <w:rStyle w:val="a5"/>
            <w:color w:val="auto"/>
          </w:rPr>
          <w:t>http://pstgu.ru/download/1269971044.kledonii1.pdf</w:t>
        </w:r>
      </w:hyperlink>
    </w:p>
    <w:p w14:paraId="27AAB383" w14:textId="77777777"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Игнатий Богоносец.</w:t>
      </w:r>
      <w:r w:rsidRPr="00C42AD1">
        <w:rPr>
          <w:color w:val="auto"/>
        </w:rPr>
        <w:t xml:space="preserve"> Послания. </w:t>
      </w:r>
      <w:hyperlink r:id="rId11" w:history="1">
        <w:r w:rsidRPr="00C42AD1">
          <w:rPr>
            <w:rStyle w:val="a5"/>
            <w:color w:val="auto"/>
          </w:rPr>
          <w:t>http://pstgu.ru/download/1206444896.poslaniya.pdf</w:t>
        </w:r>
      </w:hyperlink>
      <w:r w:rsidR="009F1AF1">
        <w:rPr>
          <w:rStyle w:val="a5"/>
          <w:color w:val="auto"/>
        </w:rPr>
        <w:t xml:space="preserve"> </w:t>
      </w:r>
    </w:p>
    <w:p w14:paraId="5AB5729E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Василий Великий</w:t>
      </w:r>
      <w:r w:rsidRPr="00C42AD1">
        <w:t xml:space="preserve">. О Святом Духе. К Амфилохию, епископу Иконийскому. </w:t>
      </w:r>
      <w:hyperlink r:id="rId12" w:history="1">
        <w:r w:rsidRPr="00C42AD1">
          <w:rPr>
            <w:rStyle w:val="a5"/>
          </w:rPr>
          <w:t>http://pstgu.ru/download/1180283876.Amfilohiu.pdf</w:t>
        </w:r>
      </w:hyperlink>
    </w:p>
    <w:p w14:paraId="7DFB02EB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риней Лионский</w:t>
      </w:r>
      <w:r w:rsidRPr="00C42AD1">
        <w:t xml:space="preserve">. Пять книг против ересей </w:t>
      </w:r>
      <w:hyperlink r:id="rId13" w:history="1">
        <w:r w:rsidRPr="00C42AD1">
          <w:rPr>
            <w:rStyle w:val="a5"/>
          </w:rPr>
          <w:t>http://pstgu.ru/download/1179137383.Pyat_knig.pdf</w:t>
        </w:r>
      </w:hyperlink>
    </w:p>
    <w:p w14:paraId="21ABE450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анн Дамаскин</w:t>
      </w:r>
      <w:r w:rsidRPr="00C42AD1">
        <w:t xml:space="preserve">. Три защитительных слова против порицающих святые иконы </w:t>
      </w:r>
      <w:hyperlink r:id="rId14" w:history="1">
        <w:r w:rsidRPr="00C42AD1">
          <w:rPr>
            <w:rStyle w:val="a5"/>
          </w:rPr>
          <w:t>http://pstgu.ru/download/1173093096.3_slova.pdf</w:t>
        </w:r>
      </w:hyperlink>
    </w:p>
    <w:p w14:paraId="5A629D1D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анн Златоуст</w:t>
      </w:r>
      <w:r w:rsidRPr="00C42AD1">
        <w:t xml:space="preserve">. Против аномеев </w:t>
      </w:r>
      <w:hyperlink r:id="rId15" w:history="1">
        <w:r w:rsidRPr="00C42AD1">
          <w:rPr>
            <w:rStyle w:val="a5"/>
          </w:rPr>
          <w:t>http://pstgu.ru/download/1170066728.Protiv_anomeev.pdf</w:t>
        </w:r>
      </w:hyperlink>
    </w:p>
    <w:p w14:paraId="14324964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Григорий Богослов</w:t>
      </w:r>
      <w:r w:rsidRPr="00C42AD1">
        <w:t xml:space="preserve">. Пять слов о богословии </w:t>
      </w:r>
      <w:hyperlink r:id="rId16" w:history="1">
        <w:r w:rsidRPr="00C42AD1">
          <w:rPr>
            <w:rStyle w:val="a5"/>
          </w:rPr>
          <w:t>http://pstgu.ru/download/1169293926.5slov.pdf</w:t>
        </w:r>
      </w:hyperlink>
    </w:p>
    <w:p w14:paraId="68362B5C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Августин Иппонский</w:t>
      </w:r>
      <w:r w:rsidRPr="00C42AD1">
        <w:t xml:space="preserve">. О свободе воли </w:t>
      </w:r>
      <w:hyperlink r:id="rId17" w:history="1">
        <w:r w:rsidRPr="00C42AD1">
          <w:rPr>
            <w:rStyle w:val="a5"/>
          </w:rPr>
          <w:t>http://pstgu.ru/download/1154192221.O%20svobode%20voli.pdf</w:t>
        </w:r>
      </w:hyperlink>
    </w:p>
    <w:p w14:paraId="012A64CF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ирилл Иерусалимский</w:t>
      </w:r>
      <w:r w:rsidRPr="00C42AD1">
        <w:t xml:space="preserve">. Поучения огласительные и тайноводственные </w:t>
      </w:r>
      <w:hyperlink r:id="rId18" w:history="1">
        <w:r w:rsidRPr="00C42AD1">
          <w:rPr>
            <w:rStyle w:val="a5"/>
          </w:rPr>
          <w:t>http://pstgu.ru/download/1154192013.Pouchenia.pdf</w:t>
        </w:r>
      </w:hyperlink>
    </w:p>
    <w:p w14:paraId="5269FA64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анн Дамаскин</w:t>
      </w:r>
      <w:r w:rsidRPr="00C42AD1">
        <w:t xml:space="preserve">. Точное изложение православной веры </w:t>
      </w:r>
      <w:hyperlink r:id="rId19" w:history="1">
        <w:r w:rsidRPr="00C42AD1">
          <w:rPr>
            <w:rStyle w:val="a5"/>
          </w:rPr>
          <w:t>http://pstgu.ru/download/1151343320.Damaskin.pdf</w:t>
        </w:r>
      </w:hyperlink>
    </w:p>
    <w:p w14:paraId="46B7BA13" w14:textId="77777777" w:rsidR="000A0EA8" w:rsidRPr="00C42AD1" w:rsidRDefault="00495F7A" w:rsidP="0079716F">
      <w:pPr>
        <w:pStyle w:val="2"/>
      </w:pPr>
      <w:bookmarkStart w:id="73" w:name="_Toc54874308"/>
      <w:r w:rsidRPr="00C42AD1">
        <w:t>Прочие исторические источники</w:t>
      </w:r>
      <w:bookmarkEnd w:id="73"/>
    </w:p>
    <w:p w14:paraId="116A57DA" w14:textId="77777777"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Евсевий Памфил</w:t>
      </w:r>
      <w:r w:rsidRPr="00C42AD1">
        <w:rPr>
          <w:color w:val="auto"/>
        </w:rPr>
        <w:t xml:space="preserve">. Жизнь блаженного василевса Константина. </w:t>
      </w:r>
      <w:hyperlink r:id="rId20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r w:rsidRPr="00C42AD1">
          <w:rPr>
            <w:rStyle w:val="a5"/>
            <w:color w:val="auto"/>
            <w:lang w:val="en-US"/>
          </w:rPr>
          <w:t>pstgu</w:t>
        </w:r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ru</w:t>
        </w:r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06384337.</w:t>
        </w:r>
        <w:r w:rsidRPr="00C42AD1">
          <w:rPr>
            <w:rStyle w:val="a5"/>
            <w:color w:val="auto"/>
            <w:lang w:val="en-US"/>
          </w:rPr>
          <w:t>konstantin</w:t>
        </w:r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14:paraId="37B8FDB8" w14:textId="77777777"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Евсевий Памфил</w:t>
      </w:r>
      <w:r w:rsidRPr="00C42AD1">
        <w:rPr>
          <w:color w:val="auto"/>
        </w:rPr>
        <w:t xml:space="preserve">. Церковная история </w:t>
      </w:r>
      <w:hyperlink r:id="rId21" w:history="1">
        <w:r w:rsidRPr="00C42AD1">
          <w:rPr>
            <w:rStyle w:val="a5"/>
            <w:color w:val="auto"/>
          </w:rPr>
          <w:t>http://pstgu.ru/download/1149784612.Pamfil.pdf</w:t>
        </w:r>
      </w:hyperlink>
    </w:p>
    <w:p w14:paraId="4EEA462C" w14:textId="77777777"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Сократ Схоластик</w:t>
      </w:r>
      <w:r w:rsidRPr="00C42AD1">
        <w:rPr>
          <w:color w:val="auto"/>
        </w:rPr>
        <w:t xml:space="preserve">. Церковная история. </w:t>
      </w:r>
      <w:hyperlink r:id="rId22" w:history="1">
        <w:r w:rsidRPr="00C42AD1">
          <w:rPr>
            <w:rStyle w:val="a5"/>
            <w:color w:val="auto"/>
          </w:rPr>
          <w:t>http://pstgu.ru/download/1205840903.socrat.pdf</w:t>
        </w:r>
      </w:hyperlink>
    </w:p>
    <w:p w14:paraId="0C92E705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сиф Флавий</w:t>
      </w:r>
      <w:r w:rsidRPr="00C42AD1">
        <w:t xml:space="preserve">. Иудейская война </w:t>
      </w:r>
      <w:hyperlink r:id="rId23" w:history="1">
        <w:r w:rsidRPr="00C42AD1">
          <w:rPr>
            <w:rStyle w:val="a5"/>
          </w:rPr>
          <w:t>http://pstgu.ru/download/1147776465.iudeiskaia_voina_i_flavij.pdf</w:t>
        </w:r>
      </w:hyperlink>
    </w:p>
    <w:p w14:paraId="7AB566E8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t xml:space="preserve">Учение двенадцати апостолов (Дидахи) </w:t>
      </w:r>
      <w:hyperlink r:id="rId24" w:history="1">
        <w:r w:rsidRPr="00C42AD1">
          <w:rPr>
            <w:rStyle w:val="a5"/>
            <w:lang w:val="en-US"/>
          </w:rPr>
          <w:t>http</w:t>
        </w:r>
        <w:r w:rsidRPr="00C42AD1">
          <w:rPr>
            <w:rStyle w:val="a5"/>
          </w:rPr>
          <w:t>://</w:t>
        </w:r>
        <w:r w:rsidRPr="00C42AD1">
          <w:rPr>
            <w:rStyle w:val="a5"/>
            <w:lang w:val="en-US"/>
          </w:rPr>
          <w:t>pstgu</w:t>
        </w:r>
        <w:r w:rsidRPr="00C42AD1">
          <w:rPr>
            <w:rStyle w:val="a5"/>
          </w:rPr>
          <w:t>.</w:t>
        </w:r>
        <w:r w:rsidRPr="00C42AD1">
          <w:rPr>
            <w:rStyle w:val="a5"/>
            <w:lang w:val="en-US"/>
          </w:rPr>
          <w:t>ru</w:t>
        </w:r>
        <w:r w:rsidRPr="00C42AD1">
          <w:rPr>
            <w:rStyle w:val="a5"/>
          </w:rPr>
          <w:t>/</w:t>
        </w:r>
        <w:r w:rsidRPr="00C42AD1">
          <w:rPr>
            <w:rStyle w:val="a5"/>
            <w:lang w:val="en-US"/>
          </w:rPr>
          <w:t>download</w:t>
        </w:r>
        <w:r w:rsidRPr="00C42AD1">
          <w:rPr>
            <w:rStyle w:val="a5"/>
          </w:rPr>
          <w:t>/1161772304.</w:t>
        </w:r>
        <w:r w:rsidRPr="00C42AD1">
          <w:rPr>
            <w:rStyle w:val="a5"/>
            <w:lang w:val="en-US"/>
          </w:rPr>
          <w:t>Tipikon</w:t>
        </w:r>
        <w:r w:rsidRPr="00C42AD1">
          <w:rPr>
            <w:rStyle w:val="a5"/>
          </w:rPr>
          <w:t>.</w:t>
        </w:r>
        <w:r w:rsidRPr="00C42AD1">
          <w:rPr>
            <w:rStyle w:val="a5"/>
            <w:lang w:val="en-US"/>
          </w:rPr>
          <w:t>pdf</w:t>
        </w:r>
      </w:hyperlink>
    </w:p>
    <w:p w14:paraId="1C39C60C" w14:textId="77777777" w:rsidR="000A0EA8" w:rsidRPr="00C42AD1" w:rsidRDefault="00495F7A" w:rsidP="0079716F">
      <w:pPr>
        <w:pStyle w:val="2"/>
      </w:pPr>
      <w:bookmarkStart w:id="74" w:name="_Toc54874309"/>
      <w:r w:rsidRPr="00C42AD1">
        <w:t>Учебная литература</w:t>
      </w:r>
      <w:bookmarkEnd w:id="74"/>
    </w:p>
    <w:p w14:paraId="6F6F8642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Болотов В. В</w:t>
      </w:r>
      <w:r w:rsidRPr="00C42AD1">
        <w:t xml:space="preserve">. Лекции по истории Древней Церкви. </w:t>
      </w:r>
      <w:hyperlink r:id="rId25" w:history="1">
        <w:r w:rsidRPr="00C42AD1">
          <w:rPr>
            <w:rStyle w:val="a5"/>
          </w:rPr>
          <w:t>http://pstgu.ru/download/1188477178.bolotov.pdf</w:t>
        </w:r>
      </w:hyperlink>
    </w:p>
    <w:p w14:paraId="247E9241" w14:textId="77777777"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Васильев А. А</w:t>
      </w:r>
      <w:r w:rsidRPr="00C42AD1">
        <w:rPr>
          <w:color w:val="auto"/>
        </w:rPr>
        <w:t xml:space="preserve">. История Византийской империи. Том 1. </w:t>
      </w:r>
      <w:hyperlink r:id="rId26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r w:rsidRPr="00C42AD1">
          <w:rPr>
            <w:rStyle w:val="a5"/>
            <w:color w:val="auto"/>
            <w:lang w:val="en-US"/>
          </w:rPr>
          <w:t>pstgu</w:t>
        </w:r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ru</w:t>
        </w:r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62270105.</w:t>
        </w:r>
        <w:r w:rsidRPr="00C42AD1">
          <w:rPr>
            <w:rStyle w:val="a5"/>
            <w:color w:val="auto"/>
            <w:lang w:val="en-US"/>
          </w:rPr>
          <w:t>vasiliev</w:t>
        </w:r>
        <w:r w:rsidRPr="00C42AD1">
          <w:rPr>
            <w:rStyle w:val="a5"/>
            <w:color w:val="auto"/>
          </w:rPr>
          <w:t>2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14:paraId="26BDA041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арташев А. В</w:t>
      </w:r>
      <w:r w:rsidRPr="00C42AD1">
        <w:t xml:space="preserve">. Вселенские соборы </w:t>
      </w:r>
      <w:hyperlink r:id="rId27" w:history="1">
        <w:r w:rsidRPr="00C42AD1">
          <w:rPr>
            <w:rStyle w:val="a5"/>
          </w:rPr>
          <w:t>http://pstgu.ru/download/1160736602.Sobory.pdf</w:t>
        </w:r>
      </w:hyperlink>
    </w:p>
    <w:p w14:paraId="53B9B2E1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иприан (Керн), архм</w:t>
      </w:r>
      <w:r w:rsidRPr="00C42AD1">
        <w:t xml:space="preserve">. Золотой век святоотеческой письменности </w:t>
      </w:r>
      <w:hyperlink r:id="rId28" w:history="1">
        <w:r w:rsidRPr="00C42AD1">
          <w:rPr>
            <w:rStyle w:val="a5"/>
          </w:rPr>
          <w:t>http://pstgu.ru/download/1145375084.zolotoj_vek_pismennosty_k_kern.pdf</w:t>
        </w:r>
      </w:hyperlink>
    </w:p>
    <w:p w14:paraId="161056B4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иприан (Керн), архм</w:t>
      </w:r>
      <w:r w:rsidRPr="00C42AD1">
        <w:t xml:space="preserve">. Патрология </w:t>
      </w:r>
      <w:hyperlink r:id="rId29" w:history="1">
        <w:r w:rsidRPr="00C42AD1">
          <w:rPr>
            <w:rStyle w:val="a5"/>
          </w:rPr>
          <w:t>http://pstgu.ru/download/1145374728.patrologia_kiprian_r.pdf</w:t>
        </w:r>
      </w:hyperlink>
    </w:p>
    <w:p w14:paraId="0BDAFFA0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Мейендорф И., прот</w:t>
      </w:r>
      <w:r w:rsidRPr="00C42AD1">
        <w:t xml:space="preserve">.Византийское богословие. Исторические тенденции и доктринальные темы. </w:t>
      </w:r>
      <w:hyperlink r:id="rId30" w:history="1">
        <w:r w:rsidRPr="00C42AD1">
          <w:rPr>
            <w:rStyle w:val="a5"/>
          </w:rPr>
          <w:t>http://pstgu.ru/download/1201086640.viz_bogoslovie.pdf</w:t>
        </w:r>
      </w:hyperlink>
    </w:p>
    <w:p w14:paraId="6B8D547F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Поснов М. Э.</w:t>
      </w:r>
      <w:r w:rsidRPr="00C42AD1">
        <w:t xml:space="preserve"> История Христианской Церкви </w:t>
      </w:r>
      <w:hyperlink r:id="rId31" w:history="1">
        <w:r w:rsidRPr="00C42AD1">
          <w:rPr>
            <w:rStyle w:val="a5"/>
          </w:rPr>
          <w:t>http://pstgu.ru/download/1144920181.history_posnov.zip</w:t>
        </w:r>
      </w:hyperlink>
    </w:p>
    <w:p w14:paraId="27EF6EE5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t xml:space="preserve">Смирнов Петр, прот. История Церкви </w:t>
      </w:r>
      <w:hyperlink r:id="rId32" w:history="1">
        <w:r w:rsidRPr="00C42AD1">
          <w:rPr>
            <w:rStyle w:val="a5"/>
          </w:rPr>
          <w:t>http://pstgu.ru/download/1172507108.Church_history.pdf</w:t>
        </w:r>
      </w:hyperlink>
    </w:p>
    <w:p w14:paraId="277E0A41" w14:textId="77777777"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Спасский А. А.</w:t>
      </w:r>
      <w:r w:rsidRPr="00C42AD1">
        <w:rPr>
          <w:color w:val="auto"/>
        </w:rPr>
        <w:t xml:space="preserve">. История догматических движений в эпоху Вселенских соборов. </w:t>
      </w:r>
      <w:hyperlink r:id="rId33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r w:rsidRPr="00C42AD1">
          <w:rPr>
            <w:rStyle w:val="a5"/>
            <w:color w:val="auto"/>
            <w:lang w:val="en-US"/>
          </w:rPr>
          <w:t>pstgu</w:t>
        </w:r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ru</w:t>
        </w:r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04040271.</w:t>
        </w:r>
        <w:r w:rsidRPr="00C42AD1">
          <w:rPr>
            <w:rStyle w:val="a5"/>
            <w:color w:val="auto"/>
            <w:lang w:val="en-US"/>
          </w:rPr>
          <w:t>dvizheniya</w:t>
        </w:r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14:paraId="295C28E5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Тальберг Н. Д.</w:t>
      </w:r>
      <w:r w:rsidRPr="00C42AD1">
        <w:t xml:space="preserve"> История Церкви. Часть 1 </w:t>
      </w:r>
      <w:hyperlink r:id="rId34" w:history="1">
        <w:r w:rsidRPr="00C42AD1">
          <w:rPr>
            <w:rStyle w:val="a5"/>
          </w:rPr>
          <w:t>http://pstgu.ru/download/1161336952.history_talberg_1.pdf</w:t>
        </w:r>
      </w:hyperlink>
    </w:p>
    <w:p w14:paraId="4F99A565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lastRenderedPageBreak/>
        <w:t>Тальберг Н. Д.</w:t>
      </w:r>
      <w:r w:rsidRPr="00C42AD1">
        <w:t xml:space="preserve"> История Церкви. Часть 2 </w:t>
      </w:r>
      <w:hyperlink r:id="rId35" w:history="1">
        <w:r w:rsidRPr="00C42AD1">
          <w:rPr>
            <w:rStyle w:val="a5"/>
          </w:rPr>
          <w:t>http://pstgu.ru/download/1161618608.history_talberg_2.pdf</w:t>
        </w:r>
      </w:hyperlink>
    </w:p>
    <w:p w14:paraId="546AE31D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Флоровский Г., прот</w:t>
      </w:r>
      <w:r w:rsidRPr="00C42AD1">
        <w:t xml:space="preserve">. Восточные отцы. Добавление </w:t>
      </w:r>
      <w:hyperlink r:id="rId36" w:history="1">
        <w:r w:rsidRPr="00C42AD1">
          <w:rPr>
            <w:rStyle w:val="a5"/>
          </w:rPr>
          <w:t>http://pstgu.ru/download/1150025573.vostochnye_otzy_different_florovsky.pdf</w:t>
        </w:r>
      </w:hyperlink>
    </w:p>
    <w:p w14:paraId="2397BE0E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Флоровский Г., прот.</w:t>
      </w:r>
      <w:r w:rsidRPr="00C42AD1">
        <w:t xml:space="preserve"> Византийские отцы V-VIII веков </w:t>
      </w:r>
      <w:hyperlink r:id="rId37" w:history="1">
        <w:r w:rsidRPr="00C42AD1">
          <w:rPr>
            <w:rStyle w:val="a5"/>
          </w:rPr>
          <w:t>http://pstgu.ru/download/1149766408.Flor5.pdf</w:t>
        </w:r>
      </w:hyperlink>
    </w:p>
    <w:p w14:paraId="0F62F5DB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Флоровский Г., прот</w:t>
      </w:r>
      <w:r w:rsidRPr="00C42AD1">
        <w:t xml:space="preserve">. Восточные отцы IV века </w:t>
      </w:r>
      <w:hyperlink r:id="rId38" w:history="1">
        <w:r w:rsidRPr="00C42AD1">
          <w:rPr>
            <w:rStyle w:val="a5"/>
          </w:rPr>
          <w:t>http://pstgu.ru/download/1149765864.Flor4.pdf</w:t>
        </w:r>
      </w:hyperlink>
    </w:p>
    <w:p w14:paraId="627E9312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Цыпин В., прот</w:t>
      </w:r>
      <w:r w:rsidRPr="00C42AD1">
        <w:t xml:space="preserve">. Церковное право </w:t>
      </w:r>
      <w:hyperlink r:id="rId39" w:history="1">
        <w:r w:rsidRPr="00C42AD1">
          <w:rPr>
            <w:rStyle w:val="a5"/>
          </w:rPr>
          <w:t>http://pstgu.ru/download/1152720911.pravo_tzypin.pdf</w:t>
        </w:r>
      </w:hyperlink>
    </w:p>
    <w:p w14:paraId="2CDD0271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ассиан (Безобразов), еп.</w:t>
      </w:r>
      <w:r w:rsidRPr="00C42AD1">
        <w:t xml:space="preserve"> Христос и первое христианское поколение </w:t>
      </w:r>
      <w:hyperlink r:id="rId40" w:history="1">
        <w:r w:rsidRPr="00C42AD1">
          <w:rPr>
            <w:rStyle w:val="a5"/>
          </w:rPr>
          <w:t>http://pstgu.ru/download/1142194824.rannee_hristianstvo_ep_kassian.zip</w:t>
        </w:r>
      </w:hyperlink>
    </w:p>
    <w:p w14:paraId="35B367EB" w14:textId="77777777"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</w:p>
    <w:p w14:paraId="3EA6650F" w14:textId="77777777" w:rsidR="000A0EA8" w:rsidRPr="00C42AD1" w:rsidRDefault="000A0EA8" w:rsidP="00C42AD1">
      <w:pPr>
        <w:pStyle w:val="10"/>
        <w:spacing w:before="0" w:after="120" w:line="276" w:lineRule="auto"/>
      </w:pPr>
      <w:bookmarkStart w:id="75" w:name="_Toc54874310"/>
      <w:r w:rsidRPr="00C42AD1">
        <w:t>Методические указания для обучающихся по освоению дисциплины</w:t>
      </w:r>
      <w:bookmarkEnd w:id="75"/>
      <w:r w:rsidRPr="00C42AD1">
        <w:t xml:space="preserve">                            </w:t>
      </w:r>
    </w:p>
    <w:p w14:paraId="107FBD41" w14:textId="77777777" w:rsidR="00495F7A" w:rsidRPr="00C42AD1" w:rsidRDefault="00DA3FB5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>
        <w:rPr>
          <w:b w:val="0"/>
        </w:rPr>
        <w:t>Курс</w:t>
      </w:r>
      <w:r w:rsidR="000A0EA8" w:rsidRPr="00C42AD1">
        <w:rPr>
          <w:b w:val="0"/>
        </w:rPr>
        <w:t xml:space="preserve"> "История древней христиан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Церкви события, факты и явления, ставшие определяющими для того или иного периода, а также богословские вопросы (проблемы), сохраняющие актуальность по сей день. </w:t>
      </w:r>
    </w:p>
    <w:p w14:paraId="0F8C2110" w14:textId="77777777" w:rsidR="00495F7A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В отличие от курсов Истории Древнего мира и Истории средних веков, в которых история Церкви изучается как история социального института, богословский курс «Истории древней христиан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древней христианской Церкви – предмет веры, укорененной в церковном предании. </w:t>
      </w:r>
    </w:p>
    <w:p w14:paraId="0DDD0A01" w14:textId="77777777"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Богословская ориентированность курса Истории древней христианской Церкви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14:paraId="73D57BC3" w14:textId="77777777" w:rsidR="00DE01A4" w:rsidRPr="00C42AD1" w:rsidRDefault="00DE01A4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Основным пособием по первому разделу курса является учебное пособие под ред. К. А. Максимовича, которое, однако, не охватывает все темы раздела и вследствие этого должен быть восполнен изданными лекциями В. В. Болотова, М. Э. Поснова, прот. В. Асмуса, статьями Православной Энциклопедии о Вселенских соборах и пособиями по Истории Византии. В силу того, что ни одна из названных книг не является полноценной заменой лекционного курса, студенты для адекватного освоения курса и подготовки к экзамену должны восполнять материал данных пособий чтением дополнительной литературы и анализом всех рекомендуемых источников. Кроме того, для осмысленного восприятия лекционного курса и материала учебных пособий студентам необходимо ознакомление с основными историческими источниками в рамках приведенного выше списка ресурсов сети Интернет. </w:t>
      </w:r>
    </w:p>
    <w:p w14:paraId="5FF9D8E8" w14:textId="77777777" w:rsidR="00495F7A" w:rsidRPr="00C42AD1" w:rsidRDefault="00495F7A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0F0319DF" w14:textId="77777777" w:rsidR="001A4AD0" w:rsidRPr="00C42AD1" w:rsidRDefault="001A4AD0" w:rsidP="00C42AD1">
      <w:pPr>
        <w:pStyle w:val="10"/>
        <w:spacing w:before="0" w:after="120" w:line="276" w:lineRule="auto"/>
      </w:pPr>
      <w:bookmarkStart w:id="76" w:name="_Toc54874311"/>
      <w:r w:rsidRPr="00C42AD1">
        <w:t>Материально-техническая база для осуществления образовательного процесса</w:t>
      </w:r>
      <w:bookmarkEnd w:id="76"/>
    </w:p>
    <w:p w14:paraId="05042E79" w14:textId="77777777" w:rsidR="000A0EA8" w:rsidRPr="00C42AD1" w:rsidRDefault="000A0EA8" w:rsidP="00C42AD1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shd w:val="clear" w:color="auto" w:fill="FFFFFF"/>
        </w:rPr>
      </w:pPr>
      <w:r w:rsidRPr="00C42AD1">
        <w:rPr>
          <w:shd w:val="clear" w:color="auto" w:fill="FFFFFF"/>
        </w:rPr>
        <w:t>Для преподавания дисциплины желательно наличие материально-технического обеспечения, позволяющего</w:t>
      </w:r>
      <w:r w:rsidRPr="00C42AD1">
        <w:rPr>
          <w:rStyle w:val="apple-converted-space"/>
          <w:i/>
          <w:iCs/>
          <w:shd w:val="clear" w:color="auto" w:fill="FFFFFF"/>
        </w:rPr>
        <w:t> </w:t>
      </w:r>
      <w:r w:rsidRPr="00C42AD1">
        <w:rPr>
          <w:shd w:val="clear" w:color="auto" w:fill="FFFFFF"/>
        </w:rPr>
        <w:t>представлять преподаваемый материал в формате презентаций, а также пользоваться текстом переводов письменных исторических источников и литературы в электронном виде  в ходе практических занятий.</w:t>
      </w:r>
    </w:p>
    <w:p w14:paraId="0C777CC0" w14:textId="77777777" w:rsidR="00495F7A" w:rsidRPr="00C42AD1" w:rsidRDefault="00495F7A" w:rsidP="00C42AD1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</w:p>
    <w:p w14:paraId="5EF98C58" w14:textId="77777777" w:rsidR="00777C30" w:rsidRDefault="00777C30" w:rsidP="00C42AD1">
      <w:pPr>
        <w:spacing w:after="120" w:line="276" w:lineRule="auto"/>
        <w:jc w:val="both"/>
        <w:rPr>
          <w:i/>
        </w:rPr>
      </w:pPr>
      <w:r w:rsidRPr="00C42AD1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14:paraId="2689E775" w14:textId="77777777" w:rsidR="00DA3FB5" w:rsidRPr="00C42AD1" w:rsidRDefault="00DA3FB5" w:rsidP="00C42AD1">
      <w:pPr>
        <w:spacing w:after="120" w:line="276" w:lineRule="auto"/>
        <w:jc w:val="both"/>
        <w:rPr>
          <w:i/>
        </w:rPr>
      </w:pPr>
    </w:p>
    <w:p w14:paraId="13814507" w14:textId="77777777" w:rsidR="00292EF2" w:rsidRPr="00C42AD1" w:rsidRDefault="00292EF2" w:rsidP="00C42AD1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C42AD1">
        <w:rPr>
          <w:i/>
          <w:iCs/>
        </w:rPr>
        <w:t>Автор</w:t>
      </w:r>
      <w:r w:rsidR="00495F7A" w:rsidRPr="00C42AD1">
        <w:rPr>
          <w:i/>
          <w:iCs/>
        </w:rPr>
        <w:t>ы</w:t>
      </w:r>
      <w:r w:rsidRPr="00C42AD1">
        <w:rPr>
          <w:i/>
          <w:iCs/>
        </w:rPr>
        <w:t xml:space="preserve">: </w:t>
      </w:r>
      <w:r w:rsidR="0093013F" w:rsidRPr="00C42AD1">
        <w:rPr>
          <w:i/>
          <w:iCs/>
        </w:rPr>
        <w:t>протоиерей Дмитрий Пашков, О. Н. Изотова</w:t>
      </w:r>
    </w:p>
    <w:p w14:paraId="6141E8FE" w14:textId="77777777" w:rsidR="000A0EA8" w:rsidRPr="00C42AD1" w:rsidRDefault="00292EF2" w:rsidP="00C42AD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C42AD1">
        <w:rPr>
          <w:i/>
          <w:iCs/>
        </w:rPr>
        <w:t>Рецензент: Медведева А.А.</w:t>
      </w:r>
    </w:p>
    <w:p w14:paraId="3894551B" w14:textId="77777777" w:rsidR="00777C30" w:rsidRPr="00C42AD1" w:rsidRDefault="00777C30" w:rsidP="00C42AD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14:paraId="2D91B7D0" w14:textId="77777777" w:rsidR="00292EF2" w:rsidRPr="00C42AD1" w:rsidRDefault="00DA3FB5" w:rsidP="00DA3FB5">
      <w:pPr>
        <w:spacing w:after="120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sectPr w:rsidR="00292EF2" w:rsidRPr="00C42AD1" w:rsidSect="0092338E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4DDE1" w14:textId="77777777" w:rsidR="001E34F6" w:rsidRDefault="001E34F6" w:rsidP="004320F7">
      <w:r>
        <w:separator/>
      </w:r>
    </w:p>
  </w:endnote>
  <w:endnote w:type="continuationSeparator" w:id="0">
    <w:p w14:paraId="4FFC96F2" w14:textId="77777777" w:rsidR="001E34F6" w:rsidRDefault="001E34F6" w:rsidP="0043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68E71" w14:textId="77777777" w:rsidR="009F1AF1" w:rsidRDefault="009F1AF1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1950"/>
      <w:docPartObj>
        <w:docPartGallery w:val="Page Numbers (Bottom of Page)"/>
        <w:docPartUnique/>
      </w:docPartObj>
    </w:sdtPr>
    <w:sdtEndPr/>
    <w:sdtContent>
      <w:p w14:paraId="0B6B6A10" w14:textId="77777777" w:rsidR="003D6111" w:rsidRDefault="003D6111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1AF1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2D08F4D" w14:textId="77777777" w:rsidR="003D6111" w:rsidRDefault="003D6111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74112" w14:textId="77777777" w:rsidR="009F1AF1" w:rsidRDefault="009F1AF1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E12FF" w14:textId="77777777" w:rsidR="001E34F6" w:rsidRDefault="001E34F6" w:rsidP="004320F7">
      <w:r>
        <w:separator/>
      </w:r>
    </w:p>
  </w:footnote>
  <w:footnote w:type="continuationSeparator" w:id="0">
    <w:p w14:paraId="61CD9C1E" w14:textId="77777777" w:rsidR="001E34F6" w:rsidRDefault="001E34F6" w:rsidP="004320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0BDAD" w14:textId="77777777" w:rsidR="009F1AF1" w:rsidRDefault="001E34F6">
    <w:pPr>
      <w:pStyle w:val="a9"/>
    </w:pPr>
    <w:r>
      <w:rPr>
        <w:noProof/>
        <w:lang w:bidi="he-IL"/>
      </w:rPr>
      <w:pict w14:anchorId="7A2CAC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147313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4806B" w14:textId="77777777" w:rsidR="009F1AF1" w:rsidRDefault="001E34F6">
    <w:pPr>
      <w:pStyle w:val="a9"/>
    </w:pPr>
    <w:r>
      <w:rPr>
        <w:noProof/>
        <w:lang w:bidi="he-IL"/>
      </w:rPr>
      <w:pict w14:anchorId="0E7C4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147314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7ED79" w14:textId="77777777" w:rsidR="009F1AF1" w:rsidRDefault="001E34F6">
    <w:pPr>
      <w:pStyle w:val="a9"/>
    </w:pPr>
    <w:r>
      <w:rPr>
        <w:noProof/>
        <w:lang w:bidi="he-IL"/>
      </w:rPr>
      <w:pict w14:anchorId="22B2BA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147312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2DE51F3"/>
    <w:multiLevelType w:val="hybridMultilevel"/>
    <w:tmpl w:val="3CFE30D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4"/>
    <w:lvlOverride w:ilvl="0">
      <w:startOverride w:val="7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wtDCzNLW0NDJT0lEKTi0uzszPAykwrgUAA28ZOCwAAAA="/>
  </w:docVars>
  <w:rsids>
    <w:rsidRoot w:val="009F53A5"/>
    <w:rsid w:val="00087318"/>
    <w:rsid w:val="000A0EA8"/>
    <w:rsid w:val="000D5997"/>
    <w:rsid w:val="000D7A1C"/>
    <w:rsid w:val="001A4AD0"/>
    <w:rsid w:val="001C07F5"/>
    <w:rsid w:val="001E34F6"/>
    <w:rsid w:val="00210685"/>
    <w:rsid w:val="00286E23"/>
    <w:rsid w:val="00292EF2"/>
    <w:rsid w:val="002C13CE"/>
    <w:rsid w:val="002E6032"/>
    <w:rsid w:val="00330ABE"/>
    <w:rsid w:val="003D6111"/>
    <w:rsid w:val="004320F7"/>
    <w:rsid w:val="00443DD4"/>
    <w:rsid w:val="004650C4"/>
    <w:rsid w:val="00495F7A"/>
    <w:rsid w:val="005036EA"/>
    <w:rsid w:val="005C0E52"/>
    <w:rsid w:val="005E04BD"/>
    <w:rsid w:val="005F776B"/>
    <w:rsid w:val="00661D5A"/>
    <w:rsid w:val="006712D3"/>
    <w:rsid w:val="006F17B7"/>
    <w:rsid w:val="00756714"/>
    <w:rsid w:val="00777C30"/>
    <w:rsid w:val="00781FED"/>
    <w:rsid w:val="0079716F"/>
    <w:rsid w:val="007F6DB4"/>
    <w:rsid w:val="008A666F"/>
    <w:rsid w:val="008D5B63"/>
    <w:rsid w:val="00900026"/>
    <w:rsid w:val="0092338E"/>
    <w:rsid w:val="0093013F"/>
    <w:rsid w:val="009C3C1D"/>
    <w:rsid w:val="009F1AF1"/>
    <w:rsid w:val="009F53A5"/>
    <w:rsid w:val="00A277F9"/>
    <w:rsid w:val="00A83547"/>
    <w:rsid w:val="00B065A5"/>
    <w:rsid w:val="00B9083E"/>
    <w:rsid w:val="00BF4133"/>
    <w:rsid w:val="00C42AD1"/>
    <w:rsid w:val="00C939EC"/>
    <w:rsid w:val="00CA2A52"/>
    <w:rsid w:val="00D10310"/>
    <w:rsid w:val="00D12147"/>
    <w:rsid w:val="00D21CC8"/>
    <w:rsid w:val="00DA3FB5"/>
    <w:rsid w:val="00DD6282"/>
    <w:rsid w:val="00DE01A4"/>
    <w:rsid w:val="00EA5966"/>
    <w:rsid w:val="00EE6405"/>
    <w:rsid w:val="00F24B18"/>
    <w:rsid w:val="00F61D6B"/>
    <w:rsid w:val="00FB7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BA60430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0E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A0EA8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79716F"/>
    <w:pPr>
      <w:keepNext/>
      <w:keepLines/>
      <w:spacing w:after="120" w:line="276" w:lineRule="auto"/>
      <w:jc w:val="both"/>
      <w:outlineLvl w:val="1"/>
    </w:pPr>
    <w:rPr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79716F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0A0EA8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A0EA8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A0EA8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rsid w:val="000A0E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0A0EA8"/>
  </w:style>
  <w:style w:type="paragraph" w:styleId="a4">
    <w:name w:val="List Paragraph"/>
    <w:basedOn w:val="a"/>
    <w:uiPriority w:val="34"/>
    <w:qFormat/>
    <w:rsid w:val="000A0EA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A0EA8"/>
    <w:rPr>
      <w:color w:val="0000FF"/>
      <w:u w:val="single"/>
    </w:rPr>
  </w:style>
  <w:style w:type="character" w:customStyle="1" w:styleId="s1">
    <w:name w:val="s1"/>
    <w:basedOn w:val="a0"/>
    <w:rsid w:val="000A0EA8"/>
  </w:style>
  <w:style w:type="paragraph" w:customStyle="1" w:styleId="p27">
    <w:name w:val="p27"/>
    <w:basedOn w:val="a"/>
    <w:rsid w:val="000A0EA8"/>
    <w:pPr>
      <w:spacing w:before="100" w:beforeAutospacing="1" w:after="100" w:afterAutospacing="1"/>
    </w:pPr>
  </w:style>
  <w:style w:type="paragraph" w:customStyle="1" w:styleId="p13">
    <w:name w:val="p13"/>
    <w:basedOn w:val="a"/>
    <w:rsid w:val="000A0EA8"/>
    <w:pPr>
      <w:spacing w:before="100" w:beforeAutospacing="1" w:after="100" w:afterAutospacing="1"/>
    </w:pPr>
  </w:style>
  <w:style w:type="character" w:customStyle="1" w:styleId="s13">
    <w:name w:val="s13"/>
    <w:basedOn w:val="a0"/>
    <w:rsid w:val="000A0EA8"/>
  </w:style>
  <w:style w:type="paragraph" w:customStyle="1" w:styleId="210">
    <w:name w:val="Основной текст с отступом 21"/>
    <w:basedOn w:val="a"/>
    <w:rsid w:val="000A0EA8"/>
    <w:pPr>
      <w:suppressAutoHyphens/>
      <w:spacing w:after="120" w:line="480" w:lineRule="auto"/>
      <w:ind w:left="283"/>
    </w:pPr>
    <w:rPr>
      <w:lang w:eastAsia="ar-SA"/>
    </w:rPr>
  </w:style>
  <w:style w:type="paragraph" w:styleId="21">
    <w:name w:val="Body Text Indent 2"/>
    <w:basedOn w:val="a"/>
    <w:link w:val="22"/>
    <w:uiPriority w:val="99"/>
    <w:semiHidden/>
    <w:unhideWhenUsed/>
    <w:rsid w:val="000A0EA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A0EA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TOC Heading"/>
    <w:basedOn w:val="10"/>
    <w:next w:val="a"/>
    <w:uiPriority w:val="39"/>
    <w:semiHidden/>
    <w:unhideWhenUsed/>
    <w:qFormat/>
    <w:rsid w:val="009C3C1D"/>
    <w:pPr>
      <w:spacing w:line="276" w:lineRule="auto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9C3C1D"/>
    <w:pPr>
      <w:spacing w:after="100"/>
      <w:ind w:left="480"/>
    </w:pPr>
  </w:style>
  <w:style w:type="paragraph" w:styleId="23">
    <w:name w:val="toc 2"/>
    <w:basedOn w:val="a"/>
    <w:next w:val="a"/>
    <w:autoRedefine/>
    <w:uiPriority w:val="39"/>
    <w:unhideWhenUsed/>
    <w:rsid w:val="009C3C1D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9C3C1D"/>
    <w:pPr>
      <w:spacing w:after="100"/>
    </w:pPr>
  </w:style>
  <w:style w:type="paragraph" w:styleId="a7">
    <w:name w:val="Balloon Text"/>
    <w:basedOn w:val="a"/>
    <w:link w:val="a8"/>
    <w:uiPriority w:val="99"/>
    <w:semiHidden/>
    <w:unhideWhenUsed/>
    <w:rsid w:val="009C3C1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C3C1D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4">
    <w:name w:val="c4"/>
    <w:basedOn w:val="a"/>
    <w:rsid w:val="005E04BD"/>
    <w:pPr>
      <w:spacing w:before="100" w:beforeAutospacing="1" w:after="100" w:afterAutospacing="1"/>
    </w:pPr>
  </w:style>
  <w:style w:type="character" w:customStyle="1" w:styleId="c2">
    <w:name w:val="c2"/>
    <w:basedOn w:val="a0"/>
    <w:rsid w:val="005E04BD"/>
  </w:style>
  <w:style w:type="paragraph" w:styleId="a9">
    <w:name w:val="header"/>
    <w:basedOn w:val="a"/>
    <w:link w:val="aa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43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rmal (Web)"/>
    <w:basedOn w:val="a"/>
    <w:unhideWhenUsed/>
    <w:rsid w:val="004320F7"/>
    <w:pPr>
      <w:spacing w:before="100" w:beforeAutospacing="1" w:after="100" w:afterAutospacing="1"/>
    </w:pPr>
  </w:style>
  <w:style w:type="character" w:customStyle="1" w:styleId="211pt">
    <w:name w:val="Основной текст (2) + 11 pt"/>
    <w:basedOn w:val="a0"/>
    <w:rsid w:val="00087318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pstgu.ru/download/1179137383.Pyat_knig.pdf" TargetMode="External"/><Relationship Id="rId18" Type="http://schemas.openxmlformats.org/officeDocument/2006/relationships/hyperlink" Target="http://pstgu.ru/download/1154192013.Pouchenia.pdf" TargetMode="External"/><Relationship Id="rId26" Type="http://schemas.openxmlformats.org/officeDocument/2006/relationships/hyperlink" Target="http://pstgu.ru/download/1262270105.vasiliev2.pdf" TargetMode="External"/><Relationship Id="rId39" Type="http://schemas.openxmlformats.org/officeDocument/2006/relationships/hyperlink" Target="http://pstgu.ru/download/1152720911.pravo_tzypin.pdf" TargetMode="External"/><Relationship Id="rId21" Type="http://schemas.openxmlformats.org/officeDocument/2006/relationships/hyperlink" Target="http://pstgu.ru/download/1149784612.Pamfil.pdf" TargetMode="External"/><Relationship Id="rId34" Type="http://schemas.openxmlformats.org/officeDocument/2006/relationships/hyperlink" Target="http://pstgu.ru/download/1161336952.history_talberg_1.pdf" TargetMode="External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stgu.ru/download/1169293926.5slov.pdf" TargetMode="External"/><Relationship Id="rId29" Type="http://schemas.openxmlformats.org/officeDocument/2006/relationships/hyperlink" Target="http://pstgu.ru/download/1145374728.patrologia_kiprian_r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stgu.ru/download/1206444896.poslaniya.pdf" TargetMode="External"/><Relationship Id="rId24" Type="http://schemas.openxmlformats.org/officeDocument/2006/relationships/hyperlink" Target="http://pstgu.ru/download/1161772304.Tipikon.pdf" TargetMode="External"/><Relationship Id="rId32" Type="http://schemas.openxmlformats.org/officeDocument/2006/relationships/hyperlink" Target="http://pstgu.ru/download/1172507108.Church_history.pdf" TargetMode="External"/><Relationship Id="rId37" Type="http://schemas.openxmlformats.org/officeDocument/2006/relationships/hyperlink" Target="http://pstgu.ru/download/1149766408.Flor5.pdf" TargetMode="External"/><Relationship Id="rId40" Type="http://schemas.openxmlformats.org/officeDocument/2006/relationships/hyperlink" Target="http://pstgu.ru/download/1142194824.rannee_hristianstvo_ep_kassian.zip" TargetMode="External"/><Relationship Id="rId45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pstgu.ru/download/1170066728.Protiv_anomeev.pdf" TargetMode="External"/><Relationship Id="rId23" Type="http://schemas.openxmlformats.org/officeDocument/2006/relationships/hyperlink" Target="http://pstgu.ru/download/1147776465.iudeiskaia_voina_i_flavij.pdf" TargetMode="External"/><Relationship Id="rId28" Type="http://schemas.openxmlformats.org/officeDocument/2006/relationships/hyperlink" Target="http://pstgu.ru/download/1145375084.zolotoj_vek_pismennosty_k_kern.pdf" TargetMode="External"/><Relationship Id="rId36" Type="http://schemas.openxmlformats.org/officeDocument/2006/relationships/hyperlink" Target="http://pstgu.ru/download/1150025573.vostochnye_otzy_different_florovsky.pdf" TargetMode="External"/><Relationship Id="rId10" Type="http://schemas.openxmlformats.org/officeDocument/2006/relationships/hyperlink" Target="http://pstgu.ru/download/1269971044.kledonii1.pdf" TargetMode="External"/><Relationship Id="rId19" Type="http://schemas.openxmlformats.org/officeDocument/2006/relationships/hyperlink" Target="http://pstgu.ru/download/1151343320.Damaskin.pdf" TargetMode="External"/><Relationship Id="rId31" Type="http://schemas.openxmlformats.org/officeDocument/2006/relationships/hyperlink" Target="http://pstgu.ru/download/1144920181.history_posnov.zip" TargetMode="External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pstgu.ru/download/1269970245.voploshenie.pdf" TargetMode="External"/><Relationship Id="rId14" Type="http://schemas.openxmlformats.org/officeDocument/2006/relationships/hyperlink" Target="http://pstgu.ru/download/1173093096.3_slova.pdf" TargetMode="External"/><Relationship Id="rId22" Type="http://schemas.openxmlformats.org/officeDocument/2006/relationships/hyperlink" Target="http://pstgu.ru/download/1205840903.socrat.pdf" TargetMode="External"/><Relationship Id="rId27" Type="http://schemas.openxmlformats.org/officeDocument/2006/relationships/hyperlink" Target="http://pstgu.ru/download/1160736602.Sobory.pdf" TargetMode="External"/><Relationship Id="rId30" Type="http://schemas.openxmlformats.org/officeDocument/2006/relationships/hyperlink" Target="http://pstgu.ru/download/1201086640.viz_bogoslovie.pdf" TargetMode="External"/><Relationship Id="rId35" Type="http://schemas.openxmlformats.org/officeDocument/2006/relationships/hyperlink" Target="http://pstgu.ru/download/1161618608.history_talberg_2.pdf" TargetMode="External"/><Relationship Id="rId43" Type="http://schemas.openxmlformats.org/officeDocument/2006/relationships/footer" Target="footer1.xml"/><Relationship Id="rId48" Type="http://schemas.openxmlformats.org/officeDocument/2006/relationships/theme" Target="theme/theme1.xml"/><Relationship Id="rId8" Type="http://schemas.openxmlformats.org/officeDocument/2006/relationships/hyperlink" Target="http://www.sedmitza.ru/text/398281.html" TargetMode="External"/><Relationship Id="rId3" Type="http://schemas.openxmlformats.org/officeDocument/2006/relationships/styles" Target="styles.xml"/><Relationship Id="rId12" Type="http://schemas.openxmlformats.org/officeDocument/2006/relationships/hyperlink" Target="http://pstgu.ru/download/1180283876.Amfilohiu.pdf" TargetMode="External"/><Relationship Id="rId17" Type="http://schemas.openxmlformats.org/officeDocument/2006/relationships/hyperlink" Target="http://pstgu.ru/download/1154192221.O%20svobode%20voli.pdf" TargetMode="External"/><Relationship Id="rId25" Type="http://schemas.openxmlformats.org/officeDocument/2006/relationships/hyperlink" Target="http://pstgu.ru/download/1188477178.bolotov.pdf" TargetMode="External"/><Relationship Id="rId33" Type="http://schemas.openxmlformats.org/officeDocument/2006/relationships/hyperlink" Target="http://pstgu.ru/download/1204040271.dvizheniya.pdf" TargetMode="External"/><Relationship Id="rId38" Type="http://schemas.openxmlformats.org/officeDocument/2006/relationships/hyperlink" Target="http://pstgu.ru/download/1149765864.Flor4.pdf" TargetMode="External"/><Relationship Id="rId46" Type="http://schemas.openxmlformats.org/officeDocument/2006/relationships/footer" Target="footer3.xml"/><Relationship Id="rId20" Type="http://schemas.openxmlformats.org/officeDocument/2006/relationships/hyperlink" Target="http://pstgu.ru/download/1206384337.konstantin.pdf" TargetMode="External"/><Relationship Id="rId41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C7D637-75EE-4F2A-83B1-34F43A0DB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4</Pages>
  <Words>4192</Words>
  <Characters>26457</Characters>
  <Application>Microsoft Office Word</Application>
  <DocSecurity>0</DocSecurity>
  <Lines>499</Lines>
  <Paragraphs>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7</cp:revision>
  <dcterms:created xsi:type="dcterms:W3CDTF">2017-07-25T13:27:00Z</dcterms:created>
  <dcterms:modified xsi:type="dcterms:W3CDTF">2021-12-17T09:53:00Z</dcterms:modified>
</cp:coreProperties>
</file>